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2F6A7" w14:textId="72A0F36C" w:rsidR="004212C8" w:rsidRDefault="009B668D">
      <w:pPr>
        <w:pStyle w:val="Title"/>
      </w:pPr>
      <w:ins w:id="0" w:author="Cedar Mackaness" w:date="2019-06-06T16:35:00Z">
        <w:r>
          <w:softHyphen/>
        </w:r>
        <w:r>
          <w:softHyphen/>
        </w:r>
        <w:r>
          <w:softHyphen/>
        </w:r>
        <w:r>
          <w:softHyphen/>
        </w:r>
        <w:r>
          <w:softHyphen/>
        </w:r>
      </w:ins>
      <w:r w:rsidR="00825127">
        <w:t>Response of Stream Macroinvertebrate Community to Canopy-opening Manipulations</w:t>
      </w:r>
    </w:p>
    <w:p w14:paraId="3A4D4567" w14:textId="77777777" w:rsidR="004212C8" w:rsidRDefault="00825127">
      <w:pPr>
        <w:pStyle w:val="Author"/>
      </w:pPr>
      <w:r>
        <w:t>Cedar Mackaness</w:t>
      </w:r>
    </w:p>
    <w:p w14:paraId="416C4713" w14:textId="77777777" w:rsidR="004212C8" w:rsidRDefault="00825127">
      <w:pPr>
        <w:pStyle w:val="Date"/>
      </w:pPr>
      <w:r>
        <w:t>January 1, 2013</w:t>
      </w:r>
    </w:p>
    <w:p w14:paraId="71EF88C1" w14:textId="77777777" w:rsidR="004212C8" w:rsidRDefault="00825127">
      <w:pPr>
        <w:pStyle w:val="Abstract"/>
      </w:pPr>
      <w:r>
        <w:t>Stream light availability is an important factor influencing aquatic food webs. In forested headwaters, stream algal production is highly light-limited, and an increase in light often enhances benthic algal growth, which in turn increases food availability for primary consumers in the stream. In forested headwater streams, light availability is almost entirely mediated by the canopy structure of stream-side vegetation. Over the last century, many streamside forests in the Pacific Northwest were heavily harvested, leaving dense second-growth vegetation for the time being. Under current conditions we would expect dense closed canopies, little primary production, and a low abundance of invertebrates that feed on stream algae. We investigated the response of benthic periphyton, stream macroinvertebrates, and prey consumption by trout to a release from light limitation in a paired-reach study design. We hypothesized that increases in light availability would have a positive response on grazing macroinvertebrates due to elevated algal production, and predicted that this change in community structure would be reflected in the diets of trout. We found that the presence of a canopy gap had little influence on the invertebrate community, and this lack of change was reflected in summer trout diets.</w:t>
      </w:r>
    </w:p>
    <w:p w14:paraId="0D5E40B0" w14:textId="77777777" w:rsidR="004212C8" w:rsidRDefault="00825127">
      <w:pPr>
        <w:pStyle w:val="Heading1"/>
      </w:pPr>
      <w:bookmarkStart w:id="1" w:name="introduction"/>
      <w:bookmarkEnd w:id="1"/>
      <w:r>
        <w:t>Introduction</w:t>
      </w:r>
    </w:p>
    <w:p w14:paraId="73E45B0E" w14:textId="77777777" w:rsidR="004212C8" w:rsidRDefault="00825127">
      <w:pPr>
        <w:pStyle w:val="FirstParagraph"/>
      </w:pPr>
      <w:r>
        <w:t>In forested systems, streams and their biota are intrinsically linked to riparian vegetation (</w:t>
      </w:r>
      <w:proofErr w:type="spellStart"/>
      <w:r>
        <w:t>Vannote</w:t>
      </w:r>
      <w:proofErr w:type="spellEnd"/>
      <w:r>
        <w:t xml:space="preserve">, </w:t>
      </w:r>
      <w:proofErr w:type="spellStart"/>
      <w:r>
        <w:t>Minshall</w:t>
      </w:r>
      <w:proofErr w:type="spellEnd"/>
      <w:r>
        <w:t xml:space="preserve">, Cummins, </w:t>
      </w:r>
      <w:proofErr w:type="spellStart"/>
      <w:r>
        <w:t>Sedell</w:t>
      </w:r>
      <w:proofErr w:type="spellEnd"/>
      <w:r>
        <w:t>, &amp; Cushing (</w:t>
      </w:r>
      <w:hyperlink w:anchor="ref-Vannote1980">
        <w:r>
          <w:rPr>
            <w:rStyle w:val="Hyperlink"/>
          </w:rPr>
          <w:t>1980</w:t>
        </w:r>
      </w:hyperlink>
      <w:r>
        <w:t xml:space="preserve">)). Stream food webs depend on direct carbon subsidies from the </w:t>
      </w:r>
      <w:proofErr w:type="spellStart"/>
      <w:r>
        <w:t>terrestiral</w:t>
      </w:r>
      <w:proofErr w:type="spellEnd"/>
      <w:r>
        <w:t xml:space="preserve">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w:t>
      </w:r>
      <w:proofErr w:type="spellStart"/>
      <w:proofErr w:type="gramStart"/>
      <w:r>
        <w:t>gaps.To</w:t>
      </w:r>
      <w:proofErr w:type="spellEnd"/>
      <w:proofErr w:type="gramEnd"/>
      <w:r>
        <w:t xml:space="preserve"> understand how aquatic food webs respond to an increase in light associated with canopy gaps, we investigate the response of macroinvertebrates and fish feeding to canopy-opening manipulations.</w:t>
      </w:r>
    </w:p>
    <w:p w14:paraId="1A860DFE" w14:textId="17A7E770" w:rsidR="004212C8" w:rsidRDefault="00825127">
      <w:pPr>
        <w:pStyle w:val="BodyText"/>
      </w:pPr>
      <w:r>
        <w:t>Light, and its impact on primary productivity in streams is of particular interest because autochthonous carbon can be disproportionately represented in consumer biomass relative to its availability in many aquatic environments (Lau, Leung, &amp; Dudgeon (</w:t>
      </w:r>
      <w:hyperlink w:anchor="ref-Lau2009">
        <w:r>
          <w:rPr>
            <w:rStyle w:val="Hyperlink"/>
          </w:rPr>
          <w:t>2009</w:t>
        </w:r>
      </w:hyperlink>
      <w:r>
        <w:t xml:space="preserve">), </w:t>
      </w:r>
      <w:proofErr w:type="spellStart"/>
      <w:r>
        <w:t>McCutchan</w:t>
      </w:r>
      <w:proofErr w:type="spellEnd"/>
      <w:r>
        <w:t xml:space="preserve"> &amp; Lewis (</w:t>
      </w:r>
      <w:hyperlink w:anchor="ref-McCutchan2002">
        <w:r>
          <w:rPr>
            <w:rStyle w:val="Hyperlink"/>
          </w:rPr>
          <w:t>2002</w:t>
        </w:r>
      </w:hyperlink>
      <w:r>
        <w:t>)). In forested headwater systems specifically, basal carbon availability is dominated by leaf litter (</w:t>
      </w:r>
      <w:proofErr w:type="spellStart"/>
      <w:r>
        <w:t>McCutchan</w:t>
      </w:r>
      <w:proofErr w:type="spellEnd"/>
      <w:r>
        <w:t xml:space="preserve"> &amp; Lewis (</w:t>
      </w:r>
      <w:hyperlink w:anchor="ref-McCutchan2002">
        <w:r>
          <w:rPr>
            <w:rStyle w:val="Hyperlink"/>
          </w:rPr>
          <w:t>2002</w:t>
        </w:r>
      </w:hyperlink>
      <w:r>
        <w:t xml:space="preserve">)); however, energetically, algae is a higher quality food source and is preferentially assimilated into higher trophic </w:t>
      </w:r>
      <w:r>
        <w:lastRenderedPageBreak/>
        <w:t>levels (</w:t>
      </w:r>
      <w:proofErr w:type="spellStart"/>
      <w:r>
        <w:t>Macarelli</w:t>
      </w:r>
      <w:proofErr w:type="spellEnd"/>
      <w:r>
        <w:t xml:space="preserve"> &amp; others (</w:t>
      </w:r>
      <w:hyperlink w:anchor="ref-Macarelli2011">
        <w:r>
          <w:rPr>
            <w:rStyle w:val="Hyperlink"/>
          </w:rPr>
          <w:t>2011</w:t>
        </w:r>
      </w:hyperlink>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w:t>
      </w:r>
      <w:ins w:id="2" w:author="Microsoft Office User" w:date="2019-06-06T10:24:00Z">
        <w:r w:rsidR="0020416A">
          <w:t xml:space="preserve">in high light areas </w:t>
        </w:r>
      </w:ins>
      <w:del w:id="3" w:author="Microsoft Office User" w:date="2019-06-06T10:24:00Z">
        <w:r w:rsidDel="0020416A">
          <w:delText xml:space="preserve">often </w:delText>
        </w:r>
      </w:del>
      <w:ins w:id="4" w:author="Microsoft Office User" w:date="2019-06-06T10:24:00Z">
        <w:r w:rsidR="0020416A">
          <w:t xml:space="preserve">can </w:t>
        </w:r>
      </w:ins>
      <w:r>
        <w:t>elicit</w:t>
      </w:r>
      <w:del w:id="5" w:author="Microsoft Office User" w:date="2019-06-06T10:24:00Z">
        <w:r w:rsidDel="0020416A">
          <w:delText>s</w:delText>
        </w:r>
      </w:del>
      <w:r>
        <w:t xml:space="preserve"> a positive response among these scraping taxa (@ sources).</w:t>
      </w:r>
    </w:p>
    <w:p w14:paraId="23D37DF3" w14:textId="205CC25D" w:rsidR="004212C8" w:rsidRDefault="00825127">
      <w:pPr>
        <w:pStyle w:val="BodyText"/>
      </w:pPr>
      <w:r>
        <w:t xml:space="preserve">Macroinvertebrate community data has historically been used to evaluate stream health. </w:t>
      </w:r>
      <w:proofErr w:type="spellStart"/>
      <w:r>
        <w:t>Indicies</w:t>
      </w:r>
      <w:proofErr w:type="spellEnd"/>
      <w:r>
        <w:t xml:space="preserve"> such as the B-IBI or, benthic index of biological integrity, rely on total taxa richness and taxa richness of key families, such as </w:t>
      </w:r>
      <w:proofErr w:type="spellStart"/>
      <w:r>
        <w:t>Plecoptera</w:t>
      </w:r>
      <w:proofErr w:type="spellEnd"/>
      <w:r>
        <w:t xml:space="preserve">, </w:t>
      </w:r>
      <w:proofErr w:type="spellStart"/>
      <w:r>
        <w:t>Ephemeroptera</w:t>
      </w:r>
      <w:proofErr w:type="spellEnd"/>
      <w:r>
        <w:t xml:space="preserve"> and </w:t>
      </w:r>
      <w:proofErr w:type="spellStart"/>
      <w:r>
        <w:t>Trichoptera</w:t>
      </w:r>
      <w:proofErr w:type="spellEnd"/>
      <w:r>
        <w:t xml:space="preserve">, to evaluate the biological condition of streams. More broadly, an </w:t>
      </w:r>
      <w:proofErr w:type="spellStart"/>
      <w:r>
        <w:t>assesement</w:t>
      </w:r>
      <w:proofErr w:type="spellEnd"/>
      <w:r>
        <w:t xml:space="preserve">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ins w:id="6" w:author="Microsoft Office User" w:date="2019-06-06T10:33:00Z">
        <w:r w:rsidR="00EA7575">
          <w:t xml:space="preserve"> And they have found . . .</w:t>
        </w:r>
      </w:ins>
    </w:p>
    <w:p w14:paraId="0393A15B" w14:textId="0693D63A" w:rsidR="004212C8" w:rsidRDefault="00825127">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w:t>
      </w:r>
      <w:proofErr w:type="spellStart"/>
      <w:r>
        <w:t>Peckarsky</w:t>
      </w:r>
      <w:proofErr w:type="spellEnd"/>
      <w:r>
        <w:t xml:space="preserve"> papers – and maybe something from PNW). In headwater streams trout are </w:t>
      </w:r>
      <w:proofErr w:type="spellStart"/>
      <w:r>
        <w:t>oportunistic</w:t>
      </w:r>
      <w:proofErr w:type="spellEnd"/>
      <w:r>
        <w:t xml:space="preserve"> foragers, eating whatever is available in their habitat. Cutthroat trout feed from the water column using visual cues to capture prey. Because salmonids are visual predators, their feeding efficiency can be influenced by light conditions and visibility (</w:t>
      </w:r>
      <w:proofErr w:type="spellStart"/>
      <w:r>
        <w:t>Wilzbach</w:t>
      </w:r>
      <w:proofErr w:type="spellEnd"/>
      <w:r>
        <w:t>, Cummins, &amp; Hall (</w:t>
      </w:r>
      <w:hyperlink w:anchor="ref-Wilzbach1986">
        <w:r>
          <w:rPr>
            <w:rStyle w:val="Hyperlink"/>
          </w:rPr>
          <w:t>1986</w:t>
        </w:r>
      </w:hyperlink>
      <w:r>
        <w:t>)), therefore gaps have the potential to affect fish feeding not only though potential increases in scraper invertebrate food resources, but also by increasing foraging efficiency</w:t>
      </w:r>
      <w:ins w:id="7" w:author="Microsoft Office User" w:date="2019-06-06T10:34:00Z">
        <w:r w:rsidR="00EA7575">
          <w:t xml:space="preserve"> on all taxa and functional feeding groups</w:t>
        </w:r>
      </w:ins>
      <w:r>
        <w:t>.</w:t>
      </w:r>
    </w:p>
    <w:p w14:paraId="51A1DDE0" w14:textId="7EED8BF3" w:rsidR="004212C8" w:rsidRDefault="00825127">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w:t>
      </w:r>
      <w:del w:id="8" w:author="Microsoft Office User" w:date="2019-06-06T10:35:00Z">
        <w:r w:rsidDel="00EA7575">
          <w:delText xml:space="preserve">forest </w:delText>
        </w:r>
      </w:del>
      <w:r>
        <w:t xml:space="preserve">buffers, </w:t>
      </w:r>
      <w:ins w:id="9" w:author="Microsoft Office User" w:date="2019-06-06T10:35:00Z">
        <w:r w:rsidR="00EA7575">
          <w:t xml:space="preserve">most </w:t>
        </w:r>
      </w:ins>
      <w:del w:id="10" w:author="Microsoft Office User" w:date="2019-06-06T10:35:00Z">
        <w:r w:rsidDel="00EA7575">
          <w:delText xml:space="preserve">stands </w:delText>
        </w:r>
      </w:del>
      <w:ins w:id="11" w:author="Microsoft Office User" w:date="2019-06-06T10:35:00Z">
        <w:r w:rsidR="00EA7575">
          <w:t xml:space="preserve">forests </w:t>
        </w:r>
      </w:ins>
      <w:r>
        <w:t>are</w:t>
      </w:r>
      <w:ins w:id="12" w:author="Microsoft Office User" w:date="2019-06-06T10:35:00Z">
        <w:r w:rsidR="00EA7575">
          <w:t xml:space="preserve"> recovering from past land clearing and stands are</w:t>
        </w:r>
      </w:ins>
      <w:r>
        <w:t xml:space="preserve"> in </w:t>
      </w:r>
      <w:del w:id="13" w:author="Microsoft Office User" w:date="2019-06-06T10:35:00Z">
        <w:r w:rsidDel="00EA7575">
          <w:delText xml:space="preserve">the </w:delText>
        </w:r>
      </w:del>
      <w:r>
        <w:t xml:space="preserve">early to mid-seral stages </w:t>
      </w:r>
      <w:ins w:id="14" w:author="Microsoft Office User" w:date="2019-06-06T10:35:00Z">
        <w:r w:rsidR="00EA7575">
          <w:t xml:space="preserve">of development </w:t>
        </w:r>
      </w:ins>
      <w:r>
        <w:t>with dense homogenous canopy cover and low stream light (</w:t>
      </w:r>
      <w:proofErr w:type="spellStart"/>
      <w:r>
        <w:t>Kaylor</w:t>
      </w:r>
      <w:proofErr w:type="spellEnd"/>
      <w:r>
        <w:t xml:space="preserve">, Warren, &amp; </w:t>
      </w:r>
      <w:proofErr w:type="spellStart"/>
      <w:r>
        <w:t>Kiffney</w:t>
      </w:r>
      <w:proofErr w:type="spellEnd"/>
      <w:r>
        <w:t xml:space="preserve"> (</w:t>
      </w:r>
      <w:hyperlink w:anchor="ref-Kaylor2017FS">
        <w:r>
          <w:rPr>
            <w:rStyle w:val="Hyperlink"/>
          </w:rPr>
          <w:t>2017</w:t>
        </w:r>
      </w:hyperlink>
      <w:r>
        <w:t>)). Canopy gaps will begin developing naturally along streams as stands mature, and restoration efforts focused on emulating natural disturbance may expedite forest shifts toward late-succession and old-growth structural conditions (</w:t>
      </w:r>
      <w:proofErr w:type="spellStart"/>
      <w:r>
        <w:t>Kreutzweiser</w:t>
      </w:r>
      <w:proofErr w:type="spellEnd"/>
      <w:r>
        <w:t>, Sibley, Richardson, &amp; Gordon (</w:t>
      </w:r>
      <w:hyperlink w:anchor="ref-Kreutzweiser2012">
        <w:r>
          <w:rPr>
            <w:rStyle w:val="Hyperlink"/>
          </w:rPr>
          <w:t>2012</w:t>
        </w:r>
      </w:hyperlink>
      <w:r>
        <w:t xml:space="preserve">)). While studies on reach-scale forest clearing demonstrate a clear response in benthic primary producers, invertebrates, and trout to release from light limitation, this does not reflect future stream conditions in most forested landscapes. </w:t>
      </w:r>
      <w:ins w:id="15" w:author="Microsoft Office User" w:date="2019-06-06T10:36:00Z">
        <w:r w:rsidR="00EA7575">
          <w:t xml:space="preserve">Rather, </w:t>
        </w:r>
      </w:ins>
      <w:del w:id="16" w:author="Microsoft Office User" w:date="2019-06-06T10:36:00Z">
        <w:r w:rsidDel="00EA7575">
          <w:delText>A</w:delText>
        </w:r>
      </w:del>
      <w:ins w:id="17" w:author="Microsoft Office User" w:date="2019-06-06T10:36:00Z">
        <w:r w:rsidR="00EA7575">
          <w:t>a</w:t>
        </w:r>
      </w:ins>
      <w:r>
        <w:t xml:space="preserve">s stands progress toward late </w:t>
      </w:r>
      <w:proofErr w:type="spellStart"/>
      <w:r>
        <w:t>succesional</w:t>
      </w:r>
      <w:proofErr w:type="spellEnd"/>
      <w:r>
        <w:t xml:space="preserve"> forest structure, localized light patches (</w:t>
      </w:r>
      <w:del w:id="18" w:author="Microsoft Office User" w:date="2019-06-06T10:36:00Z">
        <w:r w:rsidDel="00EA7575">
          <w:delText xml:space="preserve">rather </w:delText>
        </w:r>
      </w:del>
      <w:ins w:id="19" w:author="Microsoft Office User" w:date="2019-06-06T10:36:00Z">
        <w:r w:rsidR="00EA7575">
          <w:t xml:space="preserve">as opposed to </w:t>
        </w:r>
      </w:ins>
      <w:del w:id="20" w:author="Microsoft Office User" w:date="2019-06-06T10:36:00Z">
        <w:r w:rsidDel="00EA7575">
          <w:delText xml:space="preserve">than </w:delText>
        </w:r>
      </w:del>
      <w:r>
        <w:t>large</w:t>
      </w:r>
      <w:ins w:id="21" w:author="Microsoft Office User" w:date="2019-06-06T10:37:00Z">
        <w:r w:rsidR="00EA7575">
          <w:t xml:space="preserve"> scale</w:t>
        </w:r>
      </w:ins>
      <w:r>
        <w:t xml:space="preserve"> openings) will become increasingly </w:t>
      </w:r>
      <w:proofErr w:type="spellStart"/>
      <w:r>
        <w:t>prevelant</w:t>
      </w:r>
      <w:proofErr w:type="spellEnd"/>
      <w:ins w:id="22" w:author="Microsoft Office User" w:date="2019-06-06T10:37:00Z">
        <w:r w:rsidR="00EC608F">
          <w:t xml:space="preserve">.  But the influence of the more moderate </w:t>
        </w:r>
        <w:r w:rsidR="00EC608F">
          <w:lastRenderedPageBreak/>
          <w:t xml:space="preserve">changes in light associated with riparian canopy </w:t>
        </w:r>
      </w:ins>
      <w:del w:id="23" w:author="Microsoft Office User" w:date="2019-06-06T10:37:00Z">
        <w:r w:rsidDel="00EC608F">
          <w:delText xml:space="preserve">, and </w:delText>
        </w:r>
      </w:del>
      <w:r>
        <w:t>have not been widely evaluated</w:t>
      </w:r>
      <w:ins w:id="24" w:author="Microsoft Office User" w:date="2019-06-06T10:37:00Z">
        <w:r w:rsidR="00EC608F">
          <w:t>, especially in an experimental context</w:t>
        </w:r>
      </w:ins>
      <w:r>
        <w:t>.</w:t>
      </w:r>
    </w:p>
    <w:p w14:paraId="49C9AE98" w14:textId="2189C218" w:rsidR="004212C8" w:rsidRDefault="00825127">
      <w:pPr>
        <w:pStyle w:val="BodyText"/>
      </w:pPr>
      <w:r>
        <w:t xml:space="preserve">We </w:t>
      </w:r>
      <w:ins w:id="25" w:author="Microsoft Office User" w:date="2019-06-06T10:37:00Z">
        <w:r w:rsidR="00EC608F">
          <w:t>implemented a</w:t>
        </w:r>
        <w:commentRangeStart w:id="26"/>
        <w:r w:rsidR="00EC608F">
          <w:t>……</w:t>
        </w:r>
      </w:ins>
      <w:commentRangeEnd w:id="26"/>
      <w:ins w:id="27" w:author="Microsoft Office User" w:date="2019-06-06T10:43:00Z">
        <w:r w:rsidR="00EC608F">
          <w:rPr>
            <w:rStyle w:val="CommentReference"/>
          </w:rPr>
          <w:commentReference w:id="26"/>
        </w:r>
      </w:ins>
      <w:ins w:id="28" w:author="Microsoft Office User" w:date="2019-06-06T10:37:00Z">
        <w:r w:rsidR="00EC608F">
          <w:t xml:space="preserve"> study</w:t>
        </w:r>
      </w:ins>
      <w:ins w:id="29" w:author="Microsoft Office User" w:date="2019-06-06T10:38:00Z">
        <w:r w:rsidR="00EC608F">
          <w:t xml:space="preserve">.  In this work, we </w:t>
        </w:r>
      </w:ins>
      <w:r>
        <w:t>hypothesize</w:t>
      </w:r>
      <w:ins w:id="30" w:author="Microsoft Office User" w:date="2019-06-06T10:38:00Z">
        <w:r w:rsidR="00EC608F">
          <w:t>d</w:t>
        </w:r>
      </w:ins>
      <w:r>
        <w:t xml:space="preserve"> that </w:t>
      </w:r>
      <w:ins w:id="31" w:author="Microsoft Office User" w:date="2019-06-06T10:38:00Z">
        <w:r w:rsidR="00EC608F">
          <w:t>primary production w</w:t>
        </w:r>
      </w:ins>
      <w:ins w:id="32" w:author="Microsoft Office User" w:date="2019-06-06T10:39:00Z">
        <w:r w:rsidR="00EC608F">
          <w:t xml:space="preserve">ould increase when </w:t>
        </w:r>
      </w:ins>
      <w:r>
        <w:t xml:space="preserve">canopy gaps </w:t>
      </w:r>
      <w:del w:id="33" w:author="Microsoft Office User" w:date="2019-06-06T10:38:00Z">
        <w:r w:rsidDel="00EC608F">
          <w:delText xml:space="preserve">will </w:delText>
        </w:r>
      </w:del>
      <w:ins w:id="34" w:author="Microsoft Office User" w:date="2019-06-06T10:39:00Z">
        <w:r w:rsidR="00EC608F">
          <w:t>were created and that this would</w:t>
        </w:r>
      </w:ins>
      <w:ins w:id="35" w:author="Microsoft Office User" w:date="2019-06-06T10:38:00Z">
        <w:r w:rsidR="00EC608F">
          <w:t xml:space="preserve"> </w:t>
        </w:r>
      </w:ins>
      <w:ins w:id="36" w:author="Microsoft Office User" w:date="2019-06-06T10:39:00Z">
        <w:r w:rsidR="00EC608F">
          <w:t xml:space="preserve">cause the macroinvertebrate community to shift </w:t>
        </w:r>
      </w:ins>
      <w:ins w:id="37" w:author="Microsoft Office User" w:date="2019-06-06T10:40:00Z">
        <w:r w:rsidR="00EC608F">
          <w:t xml:space="preserve">toward more individuals in the scraper functional feeding group.  However, </w:t>
        </w:r>
      </w:ins>
      <w:ins w:id="38" w:author="Microsoft Office User" w:date="2019-06-06T10:41:00Z">
        <w:r w:rsidR="00EC608F">
          <w:t>we expected a dampened response in comparison to the large increase that have been observed in response to</w:t>
        </w:r>
      </w:ins>
      <w:ins w:id="39" w:author="Microsoft Office User" w:date="2019-06-06T10:40:00Z">
        <w:r w:rsidR="00EC608F">
          <w:t xml:space="preserve"> large scale riparian clearing</w:t>
        </w:r>
      </w:ins>
      <w:ins w:id="40" w:author="Microsoft Office User" w:date="2019-06-06T10:41:00Z">
        <w:r w:rsidR="00EC608F">
          <w:t xml:space="preserve">.  In </w:t>
        </w:r>
      </w:ins>
      <w:ins w:id="41" w:author="Microsoft Office User" w:date="2019-06-06T10:42:00Z">
        <w:r w:rsidR="00EC608F">
          <w:t xml:space="preserve">addition to evaluating macroinvertebrate </w:t>
        </w:r>
        <w:proofErr w:type="spellStart"/>
        <w:r w:rsidR="00EC608F">
          <w:t>communiteis</w:t>
        </w:r>
        <w:proofErr w:type="spellEnd"/>
        <w:r w:rsidR="00EC608F">
          <w:t xml:space="preserve"> we </w:t>
        </w:r>
        <w:proofErr w:type="spellStart"/>
        <w:r w:rsidR="00EC608F">
          <w:t>quantifed</w:t>
        </w:r>
        <w:proofErr w:type="spellEnd"/>
        <w:r w:rsidR="00EC608F">
          <w:t xml:space="preserve"> fish diet to determine if a potential signal in the scraper community is masked by or extends to stream </w:t>
        </w:r>
      </w:ins>
      <w:ins w:id="42" w:author="Microsoft Office User" w:date="2019-06-06T10:43:00Z">
        <w:r w:rsidR="00EC608F">
          <w:t xml:space="preserve">apex consumers.  We expected </w:t>
        </w:r>
      </w:ins>
      <w:del w:id="43" w:author="Microsoft Office User" w:date="2019-06-06T10:40:00Z">
        <w:r w:rsidDel="00EC608F">
          <w:delText xml:space="preserve">produce </w:delText>
        </w:r>
      </w:del>
      <w:del w:id="44" w:author="Microsoft Office User" w:date="2019-06-06T10:41:00Z">
        <w:r w:rsidDel="00EC608F">
          <w:delText>a dampened response in comparison to clear cutting but, should</w:delText>
        </w:r>
      </w:del>
      <w:del w:id="45" w:author="Microsoft Office User" w:date="2019-06-06T10:38:00Z">
        <w:r w:rsidDel="00EC608F">
          <w:delText xml:space="preserve"> increase primary production</w:delText>
        </w:r>
      </w:del>
      <w:del w:id="46" w:author="Microsoft Office User" w:date="2019-06-06T10:41:00Z">
        <w:r w:rsidDel="00EC608F">
          <w:delText xml:space="preserve">, </w:delText>
        </w:r>
      </w:del>
      <w:del w:id="47" w:author="Microsoft Office User" w:date="2019-06-06T10:39:00Z">
        <w:r w:rsidDel="00EC608F">
          <w:delText>causing the macroinvertebrate community to shift in response to resource availability</w:delText>
        </w:r>
      </w:del>
      <w:del w:id="48" w:author="Microsoft Office User" w:date="2019-06-06T10:41:00Z">
        <w:r w:rsidDel="00EC608F">
          <w:delText>, and</w:delText>
        </w:r>
      </w:del>
      <w:del w:id="49" w:author="Microsoft Office User" w:date="2019-06-06T10:43:00Z">
        <w:r w:rsidDel="00EC608F">
          <w:delText xml:space="preserve"> </w:delText>
        </w:r>
      </w:del>
      <w:r>
        <w:t xml:space="preserve">resultant changes in the invertebrate community </w:t>
      </w:r>
      <w:del w:id="50" w:author="Microsoft Office User" w:date="2019-06-06T10:43:00Z">
        <w:r w:rsidDel="00EC608F">
          <w:delText>will be</w:delText>
        </w:r>
      </w:del>
      <w:ins w:id="51" w:author="Microsoft Office User" w:date="2019-06-06T10:43:00Z">
        <w:r w:rsidR="00EC608F">
          <w:t>to be</w:t>
        </w:r>
      </w:ins>
      <w:r>
        <w:t xml:space="preserve"> reflected in the opportunistic foraging of trout.</w:t>
      </w:r>
    </w:p>
    <w:p w14:paraId="593BDD5A" w14:textId="77777777" w:rsidR="004212C8" w:rsidRDefault="00825127">
      <w:pPr>
        <w:pStyle w:val="Heading1"/>
      </w:pPr>
      <w:bookmarkStart w:id="52" w:name="methods"/>
      <w:bookmarkEnd w:id="52"/>
      <w:r>
        <w:t>Methods</w:t>
      </w:r>
    </w:p>
    <w:p w14:paraId="68A7A141" w14:textId="77777777" w:rsidR="004212C8" w:rsidRDefault="00825127">
      <w:pPr>
        <w:pStyle w:val="Heading2"/>
      </w:pPr>
      <w:bookmarkStart w:id="53" w:name="study-location"/>
      <w:bookmarkEnd w:id="53"/>
      <w:r>
        <w:t>Study location</w:t>
      </w:r>
    </w:p>
    <w:p w14:paraId="01E23979" w14:textId="77777777" w:rsidR="004212C8" w:rsidRDefault="00825127">
      <w:pPr>
        <w:pStyle w:val="FirstParagraph"/>
      </w:pPr>
      <w:r>
        <w:t>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14:paraId="5EC377ED" w14:textId="77777777" w:rsidR="004212C8" w:rsidRDefault="00825127">
      <w:pPr>
        <w:pStyle w:val="BodyText"/>
      </w:pPr>
      <w:r>
        <w:t>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p w14:paraId="0BDC95F2" w14:textId="77777777" w:rsidR="004212C8" w:rsidRDefault="00825127">
      <w:pPr>
        <w:pStyle w:val="Heading2"/>
      </w:pPr>
      <w:bookmarkStart w:id="54" w:name="study-design"/>
      <w:bookmarkEnd w:id="54"/>
      <w:r>
        <w:t>Study Design</w:t>
      </w:r>
    </w:p>
    <w:p w14:paraId="28711D0A" w14:textId="77777777" w:rsidR="004212C8" w:rsidRDefault="00825127">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w:t>
      </w:r>
      <w:proofErr w:type="spellStart"/>
      <w:r>
        <w:t>spacial</w:t>
      </w:r>
      <w:proofErr w:type="spellEnd"/>
      <w:r>
        <w:t xml:space="preserve"> and temporal variation. So, going forward, a sample unit will refer to a whole stream including both treatment and reference reaches because the metric of interest for many of our analyses will be the ratio between the two reaches. </w:t>
      </w:r>
      <w:proofErr w:type="gramStart"/>
      <w:r>
        <w:t>Therefore</w:t>
      </w:r>
      <w:proofErr w:type="gramEnd"/>
      <w:r>
        <w:t xml:space="preserve"> we have five sample units with two repeated measures, pre and post-treatment. To test for effects of the gap treatment, we quantify and assess changes in the reach </w:t>
      </w:r>
      <w:proofErr w:type="gramStart"/>
      <w:r>
        <w:t>ratio’s</w:t>
      </w:r>
      <w:proofErr w:type="gramEnd"/>
      <w:r>
        <w:t xml:space="preserve"> between the two years. Samples were collected during summer 2017 and </w:t>
      </w:r>
      <w:r>
        <w:lastRenderedPageBreak/>
        <w:t>summer 2018 with pre-treatment data gathered during summer 2017 and post-treatment data gathered during summer 2018. Canopy gaps were cut in the treatment reach during the winter of 2017-18 to permit adequate time for response to the canopy manipulation.</w:t>
      </w:r>
    </w:p>
    <w:p w14:paraId="1673BDFC" w14:textId="77777777" w:rsidR="004212C8" w:rsidRDefault="00825127">
      <w:pPr>
        <w:pStyle w:val="Heading2"/>
      </w:pPr>
      <w:bookmarkStart w:id="55" w:name="data-collection"/>
      <w:bookmarkEnd w:id="55"/>
      <w:r>
        <w:t>Data Collection</w:t>
      </w:r>
    </w:p>
    <w:p w14:paraId="714C2C9C" w14:textId="77777777" w:rsidR="004212C8" w:rsidRDefault="00825127">
      <w:pPr>
        <w:pStyle w:val="Heading3"/>
      </w:pPr>
      <w:bookmarkStart w:id="56" w:name="light"/>
      <w:bookmarkEnd w:id="56"/>
      <w:r>
        <w:t>Light</w:t>
      </w:r>
    </w:p>
    <w:p w14:paraId="12584221" w14:textId="77777777" w:rsidR="004212C8" w:rsidRDefault="00825127">
      <w:pPr>
        <w:pStyle w:val="FirstParagraph"/>
      </w:pPr>
      <w:r>
        <w:t xml:space="preserve">Photosynthetically active radiation (PAR) was estimated from </w:t>
      </w:r>
      <w:proofErr w:type="spellStart"/>
      <w:r>
        <w:t>flourescein</w:t>
      </w:r>
      <w:proofErr w:type="spellEnd"/>
      <w:r>
        <w:t xml:space="preserve"> decay rate over a </w:t>
      </w:r>
      <w:proofErr w:type="gramStart"/>
      <w:r>
        <w:t>twenty-four hour</w:t>
      </w:r>
      <w:proofErr w:type="gramEnd"/>
      <w:r>
        <w:t xml:space="preserve"> period following methods in Warren et al. Briefly, </w:t>
      </w:r>
      <w:proofErr w:type="spellStart"/>
      <w:r>
        <w:t>flourescein</w:t>
      </w:r>
      <w:proofErr w:type="spellEnd"/>
      <w:r>
        <w:t xml:space="preserve"> dyes were prepared by diluting to 400 g L</w:t>
      </w:r>
      <w:r>
        <w:rPr>
          <w:vertAlign w:val="superscript"/>
        </w:rPr>
        <w:t>-1</w:t>
      </w:r>
      <w:r>
        <w:t xml:space="preserve"> with DI water and buffering with 40 g L</w:t>
      </w:r>
      <w:r>
        <w:rPr>
          <w:vertAlign w:val="superscript"/>
        </w:rPr>
        <w:t>-1</w:t>
      </w:r>
      <w:r>
        <w:t xml:space="preserve"> of aquarium salt. Once the dye was prepared, we filled 3.7mL glass vials and stored them in the dark until deployment. At each study reach </w:t>
      </w:r>
      <w:proofErr w:type="spellStart"/>
      <w:r>
        <w:t>hree</w:t>
      </w:r>
      <w:proofErr w:type="spellEnd"/>
      <w:r>
        <w:t xml:space="preserve"> replicate vials were deployed every five meters, and retrieved twenty-four hours later. Because </w:t>
      </w:r>
      <w:proofErr w:type="spellStart"/>
      <w:r>
        <w:t>flourescence</w:t>
      </w:r>
      <w:proofErr w:type="spellEnd"/>
      <w:r>
        <w:t xml:space="preserve"> of fluorescein changes with temperature ((</w:t>
      </w:r>
      <w:r>
        <w:rPr>
          <w:b/>
        </w:rPr>
        <w:t>???</w:t>
      </w:r>
      <w:r>
        <w:t xml:space="preserve">)), vials were left in the dark until they reached room temperature. </w:t>
      </w:r>
      <w:proofErr w:type="spellStart"/>
      <w:r>
        <w:t>Flouresence</w:t>
      </w:r>
      <w:proofErr w:type="spellEnd"/>
      <w:r>
        <w:t xml:space="preserve"> was then measured using a </w:t>
      </w:r>
      <w:proofErr w:type="spellStart"/>
      <w:r>
        <w:t>flourometer</w:t>
      </w:r>
      <w:proofErr w:type="spellEnd"/>
      <w:r>
        <w:t xml:space="preserve"> (Turner Designs, San Jose, California), and the </w:t>
      </w:r>
      <w:proofErr w:type="gramStart"/>
      <w:r>
        <w:t>twenty-four hour</w:t>
      </w:r>
      <w:proofErr w:type="gramEnd"/>
      <w:r>
        <w:t xml:space="preserve"> decay rate was converted to photosynthetically active radiation (PAR) using the known relationship in ((</w:t>
      </w:r>
      <w:r>
        <w:rPr>
          <w:b/>
        </w:rPr>
        <w:t>???</w:t>
      </w:r>
      <w:r>
        <w:t>)).</w:t>
      </w:r>
    </w:p>
    <w:p w14:paraId="5EED9D5D" w14:textId="77777777" w:rsidR="004212C8" w:rsidRDefault="00825127">
      <w:pPr>
        <w:pStyle w:val="Heading3"/>
      </w:pPr>
      <w:bookmarkStart w:id="57" w:name="chlorophyll-a"/>
      <w:bookmarkEnd w:id="57"/>
      <w:r>
        <w:t xml:space="preserve">Chlorophyll </w:t>
      </w:r>
      <w:r>
        <w:rPr>
          <w:i/>
        </w:rPr>
        <w:t>a</w:t>
      </w:r>
    </w:p>
    <w:p w14:paraId="5CBAED86" w14:textId="77777777" w:rsidR="004212C8" w:rsidRDefault="00825127">
      <w:pPr>
        <w:pStyle w:val="FirstParagraph"/>
      </w:pPr>
      <w:r>
        <w:t xml:space="preserve">In each study reach every ten meters, three ceramic tiles (15 cm x 15cm) were placed every 10 meters within a stream reach and left for 6 weeks before they were collected to allow periphyton communities to establish. Tiles were placed in riffle sections at a depth of 10-25 cm to keep them from silting over. All tiles were deployed in mid-July, and the tiles were deployed at the control and treatment reaches of each stream at the same time to keep within unit measures consistent. After collection, tiles were kept in the dark, submerged in water for two hours to avoid potential </w:t>
      </w:r>
      <w:proofErr w:type="spellStart"/>
      <w:r>
        <w:t>photosasturation</w:t>
      </w:r>
      <w:proofErr w:type="spellEnd"/>
      <w:r>
        <w:t xml:space="preserve"> issues with the </w:t>
      </w:r>
      <w:r>
        <w:rPr>
          <w:i/>
        </w:rPr>
        <w:t>in situ</w:t>
      </w:r>
      <w:r>
        <w:t xml:space="preserve"> chlorophyll </w:t>
      </w:r>
      <w:proofErr w:type="gramStart"/>
      <w:r>
        <w:rPr>
          <w:i/>
        </w:rPr>
        <w:t>a</w:t>
      </w:r>
      <w:r>
        <w:t xml:space="preserve"> measurements</w:t>
      </w:r>
      <w:proofErr w:type="gramEnd"/>
      <w:r>
        <w:t xml:space="preserve">. Chlorophyll </w:t>
      </w:r>
      <w:r>
        <w:rPr>
          <w:i/>
        </w:rPr>
        <w:t>a</w:t>
      </w:r>
      <w:r>
        <w:t xml:space="preserve"> (abbreviated as </w:t>
      </w:r>
      <w:proofErr w:type="spellStart"/>
      <w:r>
        <w:t>Chla</w:t>
      </w:r>
      <w:proofErr w:type="spellEnd"/>
      <w:r>
        <w:t xml:space="preserve"> for the remainder of this text) concentrations were then </w:t>
      </w:r>
      <w:proofErr w:type="spellStart"/>
      <w:r>
        <w:t>quanitified</w:t>
      </w:r>
      <w:proofErr w:type="spellEnd"/>
      <w:r>
        <w:t xml:space="preserve"> using a </w:t>
      </w:r>
      <w:proofErr w:type="spellStart"/>
      <w:r>
        <w:t>BenthoTorch</w:t>
      </w:r>
      <w:proofErr w:type="spellEnd"/>
      <w:r>
        <w:t xml:space="preserve"> (BBE </w:t>
      </w:r>
      <w:proofErr w:type="spellStart"/>
      <w:r>
        <w:t>Moldaenke</w:t>
      </w:r>
      <w:proofErr w:type="spellEnd"/>
      <w:r>
        <w:t xml:space="preserve"> GmbH), a portable field instrument used for the quantification of chlorophyll </w:t>
      </w:r>
      <w:r>
        <w:rPr>
          <w:i/>
        </w:rPr>
        <w:t>a</w:t>
      </w:r>
      <w:r>
        <w:t xml:space="preserve"> fluorescence on different substrates.</w:t>
      </w:r>
    </w:p>
    <w:p w14:paraId="0A37075F" w14:textId="77777777" w:rsidR="004212C8" w:rsidRDefault="00825127">
      <w:pPr>
        <w:pStyle w:val="Heading3"/>
      </w:pPr>
      <w:bookmarkStart w:id="58" w:name="benthic-invertebrate-sampling"/>
      <w:bookmarkEnd w:id="58"/>
      <w:r>
        <w:t>Benthic Invertebrate Sampling</w:t>
      </w:r>
    </w:p>
    <w:p w14:paraId="7C228B3E" w14:textId="77777777" w:rsidR="004212C8" w:rsidRDefault="00825127">
      <w:pPr>
        <w:pStyle w:val="FirstParagraph"/>
      </w:pPr>
      <w:r>
        <w:t>Three benthic invertebrate samples were taken at each stream reach at meters 15, 45, 75, or the closest area with non-boulder substrate. Samples were collected once per year over the course of one week using a Surber sampler with a .09 m</w:t>
      </w:r>
      <w:r>
        <w:rPr>
          <w:vertAlign w:val="superscript"/>
        </w:rPr>
        <w:t>2</w:t>
      </w:r>
      <w:r>
        <w:t xml:space="preserve"> sampling area. Substrate was disturbed to a depth of approximately four inches for one minute. The sample was then preserved in 95% ethanol for identification and enumeration in the lab.</w:t>
      </w:r>
    </w:p>
    <w:p w14:paraId="5444D184" w14:textId="77777777" w:rsidR="004212C8" w:rsidRDefault="00825127">
      <w:pPr>
        <w:pStyle w:val="BodyText"/>
      </w:pPr>
      <w:r>
        <w:t xml:space="preserve">In the lab, the three benthic samples per reach were combined into a single pooled sample for each reach. The pooled sample was then subsampled using a </w:t>
      </w:r>
      <w:proofErr w:type="spellStart"/>
      <w:r>
        <w:t>Caton</w:t>
      </w:r>
      <w:proofErr w:type="spellEnd"/>
      <w:r>
        <w:t xml:space="preserve"> tray. Squares </w:t>
      </w:r>
      <m:oMath>
        <m:f>
          <m:fPr>
            <m:ctrlPr>
              <w:rPr>
                <w:rFonts w:ascii="Cambria Math" w:hAnsi="Cambria Math"/>
              </w:rPr>
            </m:ctrlPr>
          </m:fPr>
          <m:num>
            <m:r>
              <w:rPr>
                <w:rFonts w:ascii="Cambria Math" w:hAnsi="Cambria Math"/>
              </w:rPr>
              <m:t>1</m:t>
            </m:r>
          </m:num>
          <m:den>
            <m:r>
              <w:rPr>
                <w:rFonts w:ascii="Cambria Math" w:hAnsi="Cambria Math"/>
              </w:rPr>
              <m:t>30</m:t>
            </m:r>
          </m:den>
        </m:f>
      </m:oMath>
      <w:r>
        <w:t xml:space="preserve"> of the area of the </w:t>
      </w:r>
      <w:proofErr w:type="spellStart"/>
      <w:r>
        <w:t>Caton</w:t>
      </w:r>
      <w:proofErr w:type="spellEnd"/>
      <w:r>
        <w:t xml:space="preserve"> tray were randomly sampled until the cutoff of 300 individuals or greater was reached. Benthic invertebrates were then identified down to genus or the lowest taxonomic unit (LTU) for cryptic taxa. Counts from subsamples were then converted to densities using the following formula:</w:t>
      </w:r>
    </w:p>
    <w:p w14:paraId="6F26A8DD" w14:textId="77777777" w:rsidR="004212C8" w:rsidRDefault="007101F2">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3*s*0.09</m:t>
              </m:r>
            </m:den>
          </m:f>
        </m:oMath>
      </m:oMathPara>
    </w:p>
    <w:p w14:paraId="3929266A" w14:textId="77777777" w:rsidR="004212C8" w:rsidRDefault="00825127">
      <w:pPr>
        <w:pStyle w:val="FirstParagraph"/>
      </w:pPr>
      <w:r>
        <w:t xml:space="preserve">Where </w:t>
      </w:r>
      <m:oMath>
        <m:r>
          <w:rPr>
            <w:rFonts w:ascii="Cambria Math" w:hAnsi="Cambria Math"/>
          </w:rPr>
          <m:t>s</m:t>
        </m:r>
      </m:oMath>
      <w:r>
        <w:t xml:space="preserve"> is the fraction subsampled, 0.09 is the area of the Surber sampler in square meters, and the result is divided by three because three samples from meters fifteen, forty-five and seventy-five were pooled. Singleton taxa (</w:t>
      </w:r>
      <w:proofErr w:type="spellStart"/>
      <w:r>
        <w:t>taxa</w:t>
      </w:r>
      <w:proofErr w:type="spellEnd"/>
      <w:r>
        <w:t xml:space="preserve"> occurring in only one reach) were removed from the original matrix and density values were log transformed to reduce the effect of abundant taxa (</w:t>
      </w:r>
      <w:proofErr w:type="spellStart"/>
      <w:r>
        <w:t>Chironomidae</w:t>
      </w:r>
      <w:proofErr w:type="spellEnd"/>
      <w:r>
        <w:t xml:space="preserve">, </w:t>
      </w:r>
      <w:proofErr w:type="spellStart"/>
      <w:r>
        <w:rPr>
          <w:i/>
        </w:rPr>
        <w:t>Baetis</w:t>
      </w:r>
      <w:proofErr w:type="spellEnd"/>
      <w:r>
        <w:t xml:space="preserve">, </w:t>
      </w:r>
      <w:proofErr w:type="spellStart"/>
      <w:r>
        <w:rPr>
          <w:i/>
        </w:rPr>
        <w:t>Micrasema</w:t>
      </w:r>
      <w:proofErr w:type="spellEnd"/>
      <w:r>
        <w:t xml:space="preserve">) on community relationships by applying the formula </w:t>
      </w:r>
      <m:oMath>
        <m:r>
          <w:rPr>
            <w:rFonts w:ascii="Cambria Math" w:hAnsi="Cambria Math"/>
          </w:rPr>
          <m:t>ln(n+1)</m:t>
        </m:r>
      </m:oMath>
      <w:r>
        <w:t xml:space="preserve"> where </w:t>
      </w:r>
      <m:oMath>
        <m:r>
          <w:rPr>
            <w:rFonts w:ascii="Cambria Math" w:hAnsi="Cambria Math"/>
          </w:rPr>
          <m:t>n</m:t>
        </m:r>
      </m:oMath>
      <w:r>
        <w:t xml:space="preserve"> is the density of a given taxon. The resulting matrix of benthic invertebrates at the LTU level of identification (20 reaches by 64 taxa) was then used for analysis.</w:t>
      </w:r>
    </w:p>
    <w:p w14:paraId="7AB37B5C" w14:textId="77777777" w:rsidR="004212C8" w:rsidRDefault="00825127">
      <w:pPr>
        <w:pStyle w:val="BodyText"/>
      </w:pPr>
      <w:r>
        <w:t>Functional feeding groups were assigned using @ Merritt and Cummins using only the primary feeding habit of each taxon. For</w:t>
      </w:r>
    </w:p>
    <w:p w14:paraId="529063DE" w14:textId="77777777" w:rsidR="004212C8" w:rsidRDefault="00825127">
      <w:pPr>
        <w:pStyle w:val="BodyText"/>
      </w:pPr>
      <w:r>
        <w:t xml:space="preserve">During </w:t>
      </w:r>
      <w:proofErr w:type="spellStart"/>
      <w:r>
        <w:t>Chla</w:t>
      </w:r>
      <w:proofErr w:type="spellEnd"/>
      <w:r>
        <w:t xml:space="preserve"> tile collection at the two streams with snails as the dominant scraper, the number of snails (Juga) and cased caddisfly (observed taxa being </w:t>
      </w:r>
      <w:proofErr w:type="spellStart"/>
      <w:r>
        <w:t>Uenoidae</w:t>
      </w:r>
      <w:proofErr w:type="spellEnd"/>
      <w:r>
        <w:t xml:space="preserve"> and </w:t>
      </w:r>
      <w:proofErr w:type="spellStart"/>
      <w:r>
        <w:t>Glossosomatidae</w:t>
      </w:r>
      <w:proofErr w:type="spellEnd"/>
      <w:r>
        <w:t xml:space="preserve"> primarily) on each tile were recorded and then removed. before taking readings with a </w:t>
      </w:r>
      <w:proofErr w:type="spellStart"/>
      <w:r>
        <w:t>BenthoTorch</w:t>
      </w:r>
      <w:r>
        <w:rPr>
          <w:vertAlign w:val="superscript"/>
        </w:rPr>
        <w:t>TM</w:t>
      </w:r>
      <w:proofErr w:type="spellEnd"/>
      <w:r>
        <w:t>.</w:t>
      </w:r>
    </w:p>
    <w:p w14:paraId="085427C6" w14:textId="77777777" w:rsidR="004212C8" w:rsidRDefault="00825127">
      <w:pPr>
        <w:pStyle w:val="Heading3"/>
      </w:pPr>
      <w:bookmarkStart w:id="59" w:name="trout-diets"/>
      <w:bookmarkEnd w:id="59"/>
      <w:r>
        <w:t>Trout Diets</w:t>
      </w:r>
    </w:p>
    <w:p w14:paraId="1F868E87" w14:textId="77777777" w:rsidR="004212C8" w:rsidRDefault="00825127">
      <w:pPr>
        <w:pStyle w:val="FirstParagraph"/>
      </w:pPr>
      <w:r>
        <w:t xml:space="preserve">Trout diets were collected during the post-treatment year, Trout diets were collected during three-pass depletion of fish standing stock and were only taken from a subset of fish greater than 100 mm in length. Fish were anesthetized using AQUI-S and gastric </w:t>
      </w:r>
      <w:proofErr w:type="spellStart"/>
      <w:r>
        <w:t>lavaged</w:t>
      </w:r>
      <w:proofErr w:type="spellEnd"/>
      <w:r>
        <w:t xml:space="preserve">. Stomach contents were evacuated by </w:t>
      </w:r>
      <w:proofErr w:type="spellStart"/>
      <w:r>
        <w:t>inecting</w:t>
      </w:r>
      <w:proofErr w:type="spellEnd"/>
      <w:r>
        <w:t xml:space="preserve"> water into the fish stomach using a piece of small plastic tubing attached to a syringe. Diet samples were collected in filter paper and preserved in 95% ethanol for lab processing.</w:t>
      </w:r>
    </w:p>
    <w:p w14:paraId="0816A258" w14:textId="77777777" w:rsidR="004212C8" w:rsidRDefault="00825127">
      <w:pPr>
        <w:pStyle w:val="BodyText"/>
      </w:pPr>
      <w:r>
        <w:t>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14:paraId="675EC084" w14:textId="77777777" w:rsidR="004212C8" w:rsidRDefault="00825127">
      <w:pPr>
        <w:pStyle w:val="Heading2"/>
      </w:pPr>
      <w:bookmarkStart w:id="60" w:name="data-analysis"/>
      <w:bookmarkEnd w:id="60"/>
      <w:r>
        <w:t>Data Analysis</w:t>
      </w:r>
    </w:p>
    <w:p w14:paraId="390C6AC9" w14:textId="77777777" w:rsidR="004212C8" w:rsidRDefault="00825127">
      <w:pPr>
        <w:pStyle w:val="Heading3"/>
      </w:pPr>
      <w:bookmarkStart w:id="61" w:name="baci-analysis"/>
      <w:bookmarkEnd w:id="61"/>
      <w:r>
        <w:t>BACI Analysis</w:t>
      </w:r>
    </w:p>
    <w:p w14:paraId="2C696AE6" w14:textId="77777777" w:rsidR="004212C8" w:rsidRDefault="00825127">
      <w:pPr>
        <w:pStyle w:val="FirstParagraph"/>
      </w:pPr>
      <w:r>
        <w:t>The BACI analysis was performed in R (R Core Team (</w:t>
      </w:r>
      <w:hyperlink w:anchor="ref-R-base">
        <w:r>
          <w:rPr>
            <w:rStyle w:val="Hyperlink"/>
          </w:rPr>
          <w:t>2018</w:t>
        </w:r>
      </w:hyperlink>
      <w:r>
        <w:t xml:space="preserve">)), and consisted of calculating reach-pair differences by subtracting the control reach value from the treatment reach value. Reach ratios were calculated for light, </w:t>
      </w:r>
      <w:proofErr w:type="spellStart"/>
      <w:r>
        <w:t>chla</w:t>
      </w:r>
      <w:proofErr w:type="spellEnd"/>
      <w:r>
        <w:t xml:space="preserve">, total invertebrate density and invertebrate densities by functional feeding group. A paired t-test using Welches method </w:t>
      </w:r>
      <w:r>
        <w:lastRenderedPageBreak/>
        <w:t>was then performed for each metric by subtracting the reach ratio from the pre-treatment year from the ratio value in the post-treatment year for each stream assuming the difference between the two reach ratios should be zero, and the degrees of freedom equal four.</w:t>
      </w:r>
    </w:p>
    <w:p w14:paraId="6336D723" w14:textId="77777777" w:rsidR="004212C8" w:rsidRDefault="00825127">
      <w:pPr>
        <w:pStyle w:val="Heading3"/>
      </w:pPr>
      <w:bookmarkStart w:id="62" w:name="nonparametric-community-analysis"/>
      <w:bookmarkEnd w:id="62"/>
      <w:r>
        <w:t>Nonparametric Community Analysis</w:t>
      </w:r>
    </w:p>
    <w:p w14:paraId="49E854E6" w14:textId="77777777" w:rsidR="004212C8" w:rsidRDefault="00825127">
      <w:pPr>
        <w:pStyle w:val="FirstParagraph"/>
      </w:pPr>
      <w:r>
        <w:t xml:space="preserve">Nonparametric analyses were performed in PC-ORD (McCune &amp; </w:t>
      </w:r>
      <w:proofErr w:type="spellStart"/>
      <w:r>
        <w:t>Mefford</w:t>
      </w:r>
      <w:proofErr w:type="spellEnd"/>
      <w:r>
        <w:t xml:space="preserve"> (</w:t>
      </w:r>
      <w:hyperlink w:anchor="ref-PC-ORD">
        <w:r>
          <w:rPr>
            <w:rStyle w:val="Hyperlink"/>
          </w:rPr>
          <w:t>2016</w:t>
        </w:r>
      </w:hyperlink>
      <w:r>
        <w:t>)) and R (</w:t>
      </w:r>
      <w:proofErr w:type="spellStart"/>
      <w:r>
        <w:t>R</w:t>
      </w:r>
      <w:proofErr w:type="spellEnd"/>
      <w:r>
        <w:t xml:space="preserve"> Core Team (</w:t>
      </w:r>
      <w:hyperlink w:anchor="ref-R-base">
        <w:r>
          <w:rPr>
            <w:rStyle w:val="Hyperlink"/>
          </w:rPr>
          <w:t>2018</w:t>
        </w:r>
      </w:hyperlink>
      <w:r>
        <w:t>)) using the Vegan package (</w:t>
      </w:r>
      <w:proofErr w:type="spellStart"/>
      <w:r>
        <w:t>Oksanen</w:t>
      </w:r>
      <w:proofErr w:type="spellEnd"/>
      <w:r>
        <w:t xml:space="preserve"> et al. (</w:t>
      </w:r>
      <w:hyperlink w:anchor="ref-vegan">
        <w:r>
          <w:rPr>
            <w:rStyle w:val="Hyperlink"/>
          </w:rPr>
          <w:t>2018</w:t>
        </w:r>
      </w:hyperlink>
      <w:r>
        <w:t>)).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e combined benthic and diet community matrix was subsequently tested for any differences between treatment and control reaches and benthic versus diet taxa representation using the same MRBP and ISA methods.</w:t>
      </w:r>
    </w:p>
    <w:p w14:paraId="710DC6B5" w14:textId="77777777" w:rsidR="004212C8" w:rsidRDefault="00825127">
      <w:pPr>
        <w:pStyle w:val="BodyText"/>
      </w:pPr>
      <w:r>
        <w:t>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McCune, Grace, &amp; Urban (</w:t>
      </w:r>
      <w:hyperlink w:anchor="ref-McCune2002">
        <w:r>
          <w:rPr>
            <w:rStyle w:val="Hyperlink"/>
          </w:rPr>
          <w:t>2002</w:t>
        </w:r>
      </w:hyperlink>
      <w:r>
        <w:t>)).</w:t>
      </w:r>
    </w:p>
    <w:p w14:paraId="388CEEB6" w14:textId="77777777" w:rsidR="004212C8" w:rsidRDefault="00825127">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w:t>
      </w:r>
      <w:proofErr w:type="spellStart"/>
      <w:r>
        <w:t>taxon</w:t>
      </w:r>
      <w:proofErr w:type="spellEnd"/>
      <w:r>
        <w:t xml:space="preserve"> rarely abundant in SU’s of one group and present in other groups would receive a low IV (McCune et al. (</w:t>
      </w:r>
      <w:hyperlink w:anchor="ref-McCune2002">
        <w:r>
          <w:rPr>
            <w:rStyle w:val="Hyperlink"/>
          </w:rPr>
          <w:t>2002</w:t>
        </w:r>
      </w:hyperlink>
      <w:r>
        <w:t>)). A Monte Carlo test of 1,000 permutations of the taxa matrix was used to generate a p-value for each taxon’s IV.</w:t>
      </w:r>
    </w:p>
    <w:p w14:paraId="11AE97C2" w14:textId="77777777" w:rsidR="004212C8" w:rsidRDefault="00825127">
      <w:pPr>
        <w:pStyle w:val="BodyText"/>
      </w:pPr>
      <w:r>
        <w:t>Nonmetric multidimensional scaling ((</w:t>
      </w:r>
      <w:r>
        <w:rPr>
          <w:b/>
        </w:rPr>
        <w:t>???</w:t>
      </w:r>
      <w:r>
        <w:t xml:space="preserve">)) was used to visually assess differences between the treatment and control reach communities, and quantify the relationship between the synthetic community variable and </w:t>
      </w:r>
      <w:proofErr w:type="spellStart"/>
      <w:proofErr w:type="gramStart"/>
      <w:r>
        <w:t>Chla</w:t>
      </w:r>
      <w:proofErr w:type="spellEnd"/>
      <w:r>
        <w:t xml:space="preserve"> .</w:t>
      </w:r>
      <w:proofErr w:type="gramEnd"/>
      <w:r>
        <w:t xml:space="preserve"> Sorensen distance was used for both ordinations to reduce the impact of outliers. The ordination was rotated to maximize the environmental variable BenthoTotal along axis 1. A random start was used and the real data were run 250 times to ensure an absolute stress minima was reached. A Monte Carlo test with 100 permutations was used to generate a p-value for the probability of the final ordination have a lower than expected p-value by chance.</w:t>
      </w:r>
    </w:p>
    <w:p w14:paraId="7200A692" w14:textId="77777777" w:rsidR="004212C8" w:rsidRDefault="00825127">
      <w:pPr>
        <w:pStyle w:val="Heading3"/>
      </w:pPr>
      <w:bookmarkStart w:id="63" w:name="analysis-of-trout-diets"/>
      <w:bookmarkEnd w:id="63"/>
      <w:r>
        <w:t>Analysis of Trout Diets</w:t>
      </w:r>
    </w:p>
    <w:p w14:paraId="1E03189E" w14:textId="77777777" w:rsidR="004212C8" w:rsidRDefault="00825127">
      <w:pPr>
        <w:pStyle w:val="FirstParagraph"/>
      </w:pPr>
      <w:r>
        <w:t xml:space="preserve">Trout diets were collected in the post-treatment year, which limits analysis to a comparison of reference and treatment reaches without the BACI control on inherent reach differences. We performed paired t-tests for the abundance of each functional feeding </w:t>
      </w:r>
      <w:r>
        <w:lastRenderedPageBreak/>
        <w:t xml:space="preserve">group represented in the diets of trout in the reference and the treatment reach, and on the modified </w:t>
      </w:r>
      <w:proofErr w:type="spellStart"/>
      <w:r>
        <w:t>Ivlev’s</w:t>
      </w:r>
      <w:proofErr w:type="spellEnd"/>
      <w:r>
        <w:t xml:space="preserve"> selectivity index (as defined in (</w:t>
      </w:r>
      <w:r>
        <w:rPr>
          <w:b/>
        </w:rPr>
        <w:t>???</w:t>
      </w:r>
      <w:r>
        <w:t>)) for each FFG.</w:t>
      </w:r>
    </w:p>
    <w:p w14:paraId="77D41653" w14:textId="77777777" w:rsidR="004212C8" w:rsidRDefault="00825127">
      <w:pPr>
        <w:pStyle w:val="Heading1"/>
      </w:pPr>
      <w:bookmarkStart w:id="64" w:name="results"/>
      <w:bookmarkEnd w:id="64"/>
      <w:r>
        <w:t>Results</w:t>
      </w:r>
    </w:p>
    <w:p w14:paraId="1E695F72" w14:textId="77777777" w:rsidR="004212C8" w:rsidRDefault="00825127">
      <w:pPr>
        <w:pStyle w:val="Heading2"/>
      </w:pPr>
      <w:bookmarkStart w:id="65" w:name="light-and-chlorophyll"/>
      <w:bookmarkEnd w:id="65"/>
      <w:r>
        <w:t>Light and Chlorophyll</w:t>
      </w:r>
    </w:p>
    <w:p w14:paraId="4B7F6477" w14:textId="77777777" w:rsidR="004212C8" w:rsidRDefault="00825127">
      <w:pPr>
        <w:pStyle w:val="FirstParagraph"/>
      </w:pPr>
      <w:r>
        <w:t xml:space="preserve">In 2017, before treatment, the average daily PAR reaching the stream benthos among the five streams was consistently low in both reference and treatment reaches and there was an average difference between the treatment and reference reach of -0.163 </w:t>
      </w:r>
      <w:proofErr w:type="spellStart"/>
      <w:r>
        <w:t>mol</w:t>
      </w:r>
      <w:proofErr w:type="spellEnd"/>
      <w:r>
        <w:t xml:space="preserve"> m</w:t>
      </w:r>
      <w:r>
        <w:rPr>
          <w:vertAlign w:val="superscript"/>
        </w:rPr>
        <w:t>-2</w:t>
      </w:r>
      <w:r>
        <w:t xml:space="preserve"> day</w:t>
      </w:r>
      <w:r>
        <w:rPr>
          <w:vertAlign w:val="superscript"/>
        </w:rPr>
        <w:t>-1</w:t>
      </w:r>
      <w:r>
        <w:t xml:space="preserve">. In 2018, after gaps were cut, light went up by 2.604 </w:t>
      </w:r>
      <w:proofErr w:type="spellStart"/>
      <w:r>
        <w:t>mol</w:t>
      </w:r>
      <w:proofErr w:type="spellEnd"/>
      <w:r>
        <w:t xml:space="preserve"> m</w:t>
      </w:r>
      <w:r>
        <w:rPr>
          <w:vertAlign w:val="superscript"/>
        </w:rPr>
        <w:t>-2</w:t>
      </w:r>
      <w:r>
        <w:t xml:space="preserve"> day</w:t>
      </w:r>
      <w:r>
        <w:rPr>
          <w:vertAlign w:val="superscript"/>
        </w:rPr>
        <w:t>-1</w:t>
      </w:r>
      <w:r>
        <w:t xml:space="preserve"> on average in the treatment reach compared to the reference reach (Figure 1) resulting in a final yearly difference between reach differences of 2.767 </w:t>
      </w:r>
      <w:proofErr w:type="spellStart"/>
      <w:r>
        <w:t>mol</w:t>
      </w:r>
      <w:proofErr w:type="spellEnd"/>
      <w:r>
        <w:t xml:space="preserve"> m</w:t>
      </w:r>
      <w:r>
        <w:rPr>
          <w:vertAlign w:val="superscript"/>
        </w:rPr>
        <w:t>-2</w:t>
      </w:r>
      <w:r>
        <w:t xml:space="preserve"> day</w:t>
      </w:r>
      <w:r>
        <w:rPr>
          <w:vertAlign w:val="superscript"/>
        </w:rPr>
        <w:t>-1</w:t>
      </w:r>
      <w:r>
        <w:t xml:space="preserve"> (p-value = 0.01862, t-value = -3.8296).</w:t>
      </w:r>
    </w:p>
    <w:p w14:paraId="713E1114" w14:textId="77777777" w:rsidR="004212C8" w:rsidRDefault="00825127">
      <w:pPr>
        <w:pStyle w:val="BodyText"/>
      </w:pPr>
      <w:r>
        <w:t xml:space="preserve">Again, for chlorophyll </w:t>
      </w:r>
      <w:r>
        <w:rPr>
          <w:i/>
        </w:rPr>
        <w:t>a</w:t>
      </w:r>
      <w:r>
        <w:t xml:space="preserve">, values across all sites in the pre-treatment year were low (mean = 0.095 </w:t>
      </w:r>
      <w:proofErr w:type="spellStart"/>
      <w:r>
        <w:t>ug</w:t>
      </w:r>
      <w:proofErr w:type="spellEnd"/>
      <w:r>
        <w:t xml:space="preserve"> cm</w:t>
      </w:r>
      <w:r>
        <w:rPr>
          <w:vertAlign w:val="superscript"/>
        </w:rPr>
        <w:t>-2</w:t>
      </w:r>
      <w:r>
        <w:t xml:space="preserve">), and there was little difference between reaches. After gaps were cut in the post-treatment year, </w:t>
      </w:r>
      <w:proofErr w:type="spellStart"/>
      <w:r>
        <w:t>Chla</w:t>
      </w:r>
      <w:proofErr w:type="spellEnd"/>
      <w:r>
        <w:t xml:space="preserve"> values went up by 0.44 </w:t>
      </w:r>
      <w:proofErr w:type="spellStart"/>
      <w:r>
        <w:t>ug</w:t>
      </w:r>
      <w:proofErr w:type="spellEnd"/>
      <w:r>
        <w:t xml:space="preserve"> cm</w:t>
      </w:r>
      <w:r>
        <w:rPr>
          <w:vertAlign w:val="superscript"/>
        </w:rPr>
        <w:t>-2</w:t>
      </w:r>
      <w:r>
        <w:t xml:space="preserve"> in the gap reach, and only 0.175 </w:t>
      </w:r>
      <w:proofErr w:type="spellStart"/>
      <w:r>
        <w:t>ug</w:t>
      </w:r>
      <w:proofErr w:type="spellEnd"/>
      <w:r>
        <w:t xml:space="preserve"> cm</w:t>
      </w:r>
      <w:r>
        <w:rPr>
          <w:vertAlign w:val="superscript"/>
        </w:rPr>
        <w:t>-2</w:t>
      </w:r>
      <w:r>
        <w:t xml:space="preserve"> in the reference reach (final BACI difference = 0.265 </w:t>
      </w:r>
      <w:proofErr w:type="spellStart"/>
      <w:r>
        <w:t>ug</w:t>
      </w:r>
      <w:proofErr w:type="spellEnd"/>
      <w:r>
        <w:t xml:space="preserve"> cm</w:t>
      </w:r>
      <w:r>
        <w:rPr>
          <w:vertAlign w:val="superscript"/>
        </w:rPr>
        <w:t>-2</w:t>
      </w:r>
      <w:r>
        <w:t>, p-value = 0.0017).</w:t>
      </w:r>
    </w:p>
    <w:p w14:paraId="75222306" w14:textId="77777777" w:rsidR="004212C8" w:rsidRDefault="00825127">
      <w:pPr>
        <w:pStyle w:val="FigurewithCaption"/>
      </w:pPr>
      <w:r>
        <w:rPr>
          <w:noProof/>
        </w:rPr>
        <w:lastRenderedPageBreak/>
        <w:drawing>
          <wp:inline distT="0" distB="0" distL="0" distR="0" wp14:anchorId="5D2CD95E" wp14:editId="1C9BCA63">
            <wp:extent cx="5334000" cy="5334000"/>
            <wp:effectExtent l="0" t="0" r="0" b="0"/>
            <wp:docPr id="1" name="Picture" descr="Figure 1: Light and Chla reach differences in the pre and post-treament years "/>
            <wp:cNvGraphicFramePr/>
            <a:graphic xmlns:a="http://schemas.openxmlformats.org/drawingml/2006/main">
              <a:graphicData uri="http://schemas.openxmlformats.org/drawingml/2006/picture">
                <pic:pic xmlns:pic="http://schemas.openxmlformats.org/drawingml/2006/picture">
                  <pic:nvPicPr>
                    <pic:cNvPr id="0" name="Picture" descr="Figures/Vars_Reach_Diffs.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9A699A3" w14:textId="77777777" w:rsidR="004212C8" w:rsidRDefault="00825127">
      <w:pPr>
        <w:pStyle w:val="ImageCaption"/>
      </w:pPr>
      <w:r>
        <w:t xml:space="preserve">Figure 1: Light and </w:t>
      </w:r>
      <w:proofErr w:type="spellStart"/>
      <w:r>
        <w:t>Chla</w:t>
      </w:r>
      <w:proofErr w:type="spellEnd"/>
      <w:r>
        <w:t xml:space="preserve"> reach differences in the pre and post-</w:t>
      </w:r>
      <w:proofErr w:type="spellStart"/>
      <w:r>
        <w:t>treament</w:t>
      </w:r>
      <w:proofErr w:type="spellEnd"/>
      <w:r>
        <w:t xml:space="preserve"> years </w:t>
      </w:r>
    </w:p>
    <w:p w14:paraId="4760D0D1" w14:textId="77777777" w:rsidR="004212C8" w:rsidRDefault="00825127">
      <w:pPr>
        <w:pStyle w:val="Heading2"/>
      </w:pPr>
      <w:bookmarkStart w:id="66" w:name="juga-on-tiles"/>
      <w:bookmarkEnd w:id="66"/>
      <w:r>
        <w:rPr>
          <w:i/>
        </w:rPr>
        <w:t>Juga</w:t>
      </w:r>
      <w:r>
        <w:t xml:space="preserve"> on Tiles</w:t>
      </w:r>
    </w:p>
    <w:p w14:paraId="6837AA28" w14:textId="77777777" w:rsidR="004212C8" w:rsidRDefault="00825127">
      <w:pPr>
        <w:pStyle w:val="FirstParagraph"/>
      </w:pPr>
      <w:r>
        <w:t xml:space="preserve">In the pre-treatment year, the average density of </w:t>
      </w:r>
      <w:r>
        <w:rPr>
          <w:i/>
        </w:rPr>
        <w:t>Juga</w:t>
      </w:r>
      <w:r>
        <w:t xml:space="preserve"> on tiles among the two streams with </w:t>
      </w:r>
      <w:r>
        <w:rPr>
          <w:i/>
        </w:rPr>
        <w:t>Juga</w:t>
      </w:r>
      <w:r>
        <w:t xml:space="preserve"> present was 24.44 snails per m</w:t>
      </w:r>
      <w:r>
        <w:rPr>
          <w:vertAlign w:val="superscript"/>
        </w:rPr>
        <w:t>2</w:t>
      </w:r>
      <w:r>
        <w:t xml:space="preserve"> with little difference between the control and treatment reaches. In the post treatment </w:t>
      </w:r>
      <w:proofErr w:type="gramStart"/>
      <w:r>
        <w:t>year</w:t>
      </w:r>
      <w:proofErr w:type="gramEnd"/>
      <w:r>
        <w:t xml:space="preserve"> the average snail density in the treatment reach increased by 204.44 snails per m</w:t>
      </w:r>
      <w:r>
        <w:rPr>
          <w:vertAlign w:val="superscript"/>
        </w:rPr>
        <w:t>2</w:t>
      </w:r>
      <w:r>
        <w:t>, whereas snail density in the control reach only increased by 88.89 snails per m</w:t>
      </w:r>
      <w:r>
        <w:rPr>
          <w:vertAlign w:val="superscript"/>
        </w:rPr>
        <w:t>2</w:t>
      </w:r>
      <w:r>
        <w:t xml:space="preserve">. Snail abundance at these two streams was moderately associated with </w:t>
      </w:r>
      <w:proofErr w:type="spellStart"/>
      <w:r>
        <w:t>Chla</w:t>
      </w:r>
      <w:proofErr w:type="spellEnd"/>
      <w:r>
        <w:t xml:space="preserve"> (r</w:t>
      </w:r>
      <w:r>
        <w:rPr>
          <w:vertAlign w:val="superscript"/>
        </w:rPr>
        <w:t>2</w:t>
      </w:r>
      <w:r>
        <w:t xml:space="preserve"> = 0.3204, p = 0.00547), but saw the largest BACI response in meters ten and twenty, slightly upstream of the gap treatment.</w:t>
      </w:r>
    </w:p>
    <w:p w14:paraId="3A879E44" w14:textId="77777777" w:rsidR="004212C8" w:rsidRDefault="00825127">
      <w:pPr>
        <w:pStyle w:val="Heading2"/>
      </w:pPr>
      <w:bookmarkStart w:id="67" w:name="benthic-invertebrate-community"/>
      <w:bookmarkEnd w:id="67"/>
      <w:r>
        <w:t>Benthic Invertebrate Community</w:t>
      </w:r>
    </w:p>
    <w:p w14:paraId="7FCF7974" w14:textId="77777777" w:rsidR="004212C8" w:rsidRDefault="00825127">
      <w:pPr>
        <w:pStyle w:val="FirstParagraph"/>
      </w:pPr>
      <w:r>
        <w:t>There was little difference between benthic invertebrate communities in the treatment and reference reaches in the pre-treatment year (MRBP: A = 0.041, p = 0.071), or the post-</w:t>
      </w:r>
      <w:r>
        <w:lastRenderedPageBreak/>
        <w:t xml:space="preserve">treatment year (A = -0.022, p = 0.838). The results from the NMS ordinations support the results of the MRBP (Figure 2). </w:t>
      </w:r>
      <w:r>
        <w:rPr>
          <w:noProof/>
        </w:rPr>
        <w:drawing>
          <wp:inline distT="0" distB="0" distL="0" distR="0" wp14:anchorId="1FAFE646" wp14:editId="3A21C8A6">
            <wp:extent cx="5334000" cy="4445000"/>
            <wp:effectExtent l="0" t="0" r="0" b="0"/>
            <wp:docPr id="2" name="Picture" descr="Figure 2: NMS of each reach in invertebrate community space. Each point represents a single stream reach, shapes identify stream, and color identifies treament and year."/>
            <wp:cNvGraphicFramePr/>
            <a:graphic xmlns:a="http://schemas.openxmlformats.org/drawingml/2006/main">
              <a:graphicData uri="http://schemas.openxmlformats.org/drawingml/2006/picture">
                <pic:pic xmlns:pic="http://schemas.openxmlformats.org/drawingml/2006/picture">
                  <pic:nvPicPr>
                    <pic:cNvPr id="0" name="Picture" descr="Figures/NMS-Benthic-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557366C7" w14:textId="77777777" w:rsidR="004212C8" w:rsidRDefault="00825127">
      <w:pPr>
        <w:pStyle w:val="BodyText"/>
      </w:pPr>
      <w:r>
        <w:t xml:space="preserve">The NMS ordination of benthic invertebrates converged on a 2D solution with a final stress of 12.031. BenthoTotal (total chlorophyll values from the </w:t>
      </w:r>
      <w:proofErr w:type="spellStart"/>
      <w:r>
        <w:t>BenthoTorch</w:t>
      </w:r>
      <w:proofErr w:type="spellEnd"/>
      <w:r>
        <w:t>) and YearTreatQ (a binary variable coded with 1’s for 2018 treated reaches and 0’s for all other reaches) both had positive r</w:t>
      </w:r>
      <w:r>
        <w:rPr>
          <w:vertAlign w:val="superscript"/>
        </w:rPr>
        <w:t>2</w:t>
      </w:r>
      <w:r>
        <w:t xml:space="preserve"> values with axis 1 (YearTreatQ r</w:t>
      </w:r>
      <w:r>
        <w:rPr>
          <w:vertAlign w:val="superscript"/>
        </w:rPr>
        <w:t>2</w:t>
      </w:r>
      <w:r>
        <w:t xml:space="preserve"> = 0.272, BenthoTotal r</w:t>
      </w:r>
      <w:r>
        <w:rPr>
          <w:vertAlign w:val="superscript"/>
        </w:rPr>
        <w:t>2</w:t>
      </w:r>
      <w:r>
        <w:t xml:space="preserve"> = 0.304).</w:t>
      </w:r>
    </w:p>
    <w:p w14:paraId="473AC213" w14:textId="77777777" w:rsidR="004212C8" w:rsidRDefault="00825127">
      <w:pPr>
        <w:pStyle w:val="Heading2"/>
      </w:pPr>
      <w:bookmarkStart w:id="68" w:name="invertebrate-functional-feeding-groups"/>
      <w:bookmarkEnd w:id="68"/>
      <w:r>
        <w:lastRenderedPageBreak/>
        <w:t>Invertebrate Functional Feeding Groups</w:t>
      </w:r>
    </w:p>
    <w:p w14:paraId="34342E51" w14:textId="77777777" w:rsidR="004212C8" w:rsidRDefault="00825127">
      <w:pPr>
        <w:pStyle w:val="FigurewithCaption"/>
      </w:pPr>
      <w:r>
        <w:rPr>
          <w:noProof/>
        </w:rPr>
        <w:drawing>
          <wp:inline distT="0" distB="0" distL="0" distR="0" wp14:anchorId="3D1B4B24" wp14:editId="5B1E7ED1">
            <wp:extent cx="5334000" cy="3810000"/>
            <wp:effectExtent l="0" t="0" r="0" b="0"/>
            <wp:docPr id="3" name="Picture" descr="Figure 3: Log ratio of treatment reach divided by control reach for each FFG. CF = Collector-filterer, CG = Collector-gatherer, SH = Shredder, SC = Scrapers, SCe = Edible Scrapers, SCi = Inedible Scrapers, P = Predators, and All Bugs is the total macroinvertebrate density"/>
            <wp:cNvGraphicFramePr/>
            <a:graphic xmlns:a="http://schemas.openxmlformats.org/drawingml/2006/main">
              <a:graphicData uri="http://schemas.openxmlformats.org/drawingml/2006/picture">
                <pic:pic xmlns:pic="http://schemas.openxmlformats.org/drawingml/2006/picture">
                  <pic:nvPicPr>
                    <pic:cNvPr id="0" name="Picture" descr="Figures/AvgFFGratio-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50E1A3FB" w14:textId="77777777" w:rsidR="004212C8" w:rsidRDefault="00825127">
      <w:pPr>
        <w:pStyle w:val="ImageCaption"/>
      </w:pPr>
      <w:r>
        <w:t xml:space="preserve">Figure 3: Log ratio of treatment reach divided by control reach for each FFG. CF = Collector-filterer, CG = Collector-gatherer, SH = Shredder, SC = Scrapers, </w:t>
      </w:r>
      <w:proofErr w:type="spellStart"/>
      <w:r>
        <w:t>SCe</w:t>
      </w:r>
      <w:proofErr w:type="spellEnd"/>
      <w:r>
        <w:t xml:space="preserve"> = Edible Scrapers, </w:t>
      </w:r>
      <w:proofErr w:type="spellStart"/>
      <w:r>
        <w:t>SCi</w:t>
      </w:r>
      <w:proofErr w:type="spellEnd"/>
      <w:r>
        <w:t xml:space="preserve"> = Inedible Scrapers, P = Predators, and All Bugs is the total macroinvertebrate density</w:t>
      </w:r>
    </w:p>
    <w:p w14:paraId="7B5CA3C1" w14:textId="77777777" w:rsidR="004212C8" w:rsidRDefault="00825127">
      <w:pPr>
        <w:pStyle w:val="Heading2"/>
      </w:pPr>
      <w:bookmarkStart w:id="69" w:name="trout-diet"/>
      <w:bookmarkEnd w:id="69"/>
      <w:r>
        <w:lastRenderedPageBreak/>
        <w:t>Trout Diet</w:t>
      </w:r>
    </w:p>
    <w:p w14:paraId="2C031F92" w14:textId="77777777" w:rsidR="004212C8" w:rsidRDefault="00825127">
      <w:pPr>
        <w:pStyle w:val="FirstParagraph"/>
      </w:pPr>
      <w:r>
        <w:rPr>
          <w:noProof/>
        </w:rPr>
        <w:drawing>
          <wp:inline distT="0" distB="0" distL="0" distR="0" wp14:anchorId="3BF3F07E" wp14:editId="185DE014">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Diet-FFG-D-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0EDEF2A4" w14:textId="77777777" w:rsidR="004212C8" w:rsidRDefault="00825127">
      <w:pPr>
        <w:pStyle w:val="Heading1"/>
      </w:pPr>
      <w:bookmarkStart w:id="70" w:name="discussion"/>
      <w:bookmarkEnd w:id="70"/>
      <w:r>
        <w:t>Discussion</w:t>
      </w:r>
    </w:p>
    <w:p w14:paraId="1A0F45D0" w14:textId="3DD12375" w:rsidR="004212C8" w:rsidRDefault="00825127">
      <w:pPr>
        <w:pStyle w:val="FirstParagraph"/>
      </w:pPr>
      <w:r>
        <w:t xml:space="preserve">Gaps are, by definition, </w:t>
      </w:r>
      <w:ins w:id="71" w:author="Microsoft Office User" w:date="2019-06-06T10:45:00Z">
        <w:r w:rsidR="00EC608F">
          <w:t xml:space="preserve">open canopy </w:t>
        </w:r>
      </w:ins>
      <w:r>
        <w:t xml:space="preserve">patches in a larger, forested system. </w:t>
      </w:r>
      <w:ins w:id="72" w:author="Microsoft Office User" w:date="2019-06-06T10:45:00Z">
        <w:r w:rsidR="00EC608F">
          <w:t>While localized responses may occur, we were particularly interested in whether</w:t>
        </w:r>
      </w:ins>
      <w:ins w:id="73" w:author="Microsoft Office User" w:date="2019-06-06T10:46:00Z">
        <w:r w:rsidR="00EC608F">
          <w:t xml:space="preserve"> the effect of an individual canopy gap could be measured at the stream reach scale.  Studies </w:t>
        </w:r>
      </w:ins>
      <w:ins w:id="74" w:author="Microsoft Office User" w:date="2019-06-06T10:47:00Z">
        <w:r w:rsidR="00EC608F">
          <w:t xml:space="preserve">have found that systems with multiple gaps or with patches of high shade had </w:t>
        </w:r>
        <w:r w:rsidR="00417E92">
          <w:t xml:space="preserve">an effect on the overall invertebrate community but </w:t>
        </w:r>
      </w:ins>
      <w:del w:id="75" w:author="Microsoft Office User" w:date="2019-06-06T10:46:00Z">
        <w:r w:rsidDel="00EC608F">
          <w:delText>Therefore, s</w:delText>
        </w:r>
      </w:del>
      <w:ins w:id="76" w:author="Microsoft Office User" w:date="2019-06-06T10:47:00Z">
        <w:r w:rsidR="00417E92">
          <w:t>s</w:t>
        </w:r>
      </w:ins>
      <w:r>
        <w:t xml:space="preserve">ignificant localized responses to increases in light </w:t>
      </w:r>
      <w:del w:id="77" w:author="Microsoft Office User" w:date="2019-06-06T10:48:00Z">
        <w:r w:rsidDel="00417E92">
          <w:delText xml:space="preserve">within </w:delText>
        </w:r>
      </w:del>
      <w:ins w:id="78" w:author="Microsoft Office User" w:date="2019-06-06T10:48:00Z">
        <w:r w:rsidR="00417E92">
          <w:t xml:space="preserve">beneath </w:t>
        </w:r>
      </w:ins>
      <w:r>
        <w:t xml:space="preserve">a </w:t>
      </w:r>
      <w:ins w:id="79" w:author="Microsoft Office User" w:date="2019-06-06T10:48:00Z">
        <w:r w:rsidR="00417E92">
          <w:t xml:space="preserve">single </w:t>
        </w:r>
      </w:ins>
      <w:r>
        <w:t xml:space="preserve">gap may not translate to significant system-wide responses at the stream or even the reach level. Our study design emphasizes the effects of gaps that comprise only a fraction of a stream reach, focusing on the integrated effect of small gaps embedded in a larger forested matrix. While light and </w:t>
      </w:r>
      <w:proofErr w:type="spellStart"/>
      <w:r>
        <w:t>Chla</w:t>
      </w:r>
      <w:proofErr w:type="spellEnd"/>
      <w:r>
        <w:t xml:space="preserve"> responded as expected to an opening of the riparian canopy, our reach-scale metrics for the invertebrate community do not show a response to increases in primary production. This does not match our original hypothesis that increases in high quality algae would lead to increased abundance of scraping invertebrate taxa. Instead, we </w:t>
      </w:r>
      <w:del w:id="80" w:author="Microsoft Office User" w:date="2019-06-06T10:48:00Z">
        <w:r w:rsidDel="00417E92">
          <w:delText xml:space="preserve">find </w:delText>
        </w:r>
      </w:del>
      <w:ins w:id="81" w:author="Microsoft Office User" w:date="2019-06-06T10:48:00Z">
        <w:r w:rsidR="00417E92">
          <w:t xml:space="preserve">found </w:t>
        </w:r>
      </w:ins>
      <w:r>
        <w:t>that the</w:t>
      </w:r>
      <w:ins w:id="82" w:author="Microsoft Office User" w:date="2019-06-06T10:49:00Z">
        <w:r w:rsidR="00417E92">
          <w:t xml:space="preserve"> magnitude of the invertebrate response </w:t>
        </w:r>
      </w:ins>
      <w:ins w:id="83" w:author="Microsoft Office User" w:date="2019-06-06T10:50:00Z">
        <w:r w:rsidR="00417E92">
          <w:t>were not large enough to manifest at the reach</w:t>
        </w:r>
      </w:ins>
      <w:r>
        <w:t xml:space="preserve"> scale </w:t>
      </w:r>
      <w:del w:id="84" w:author="Microsoft Office User" w:date="2019-06-06T10:50:00Z">
        <w:r w:rsidDel="00417E92">
          <w:delText xml:space="preserve">at which we </w:delText>
        </w:r>
      </w:del>
      <w:del w:id="85" w:author="Microsoft Office User" w:date="2019-06-06T10:48:00Z">
        <w:r w:rsidDel="00417E92">
          <w:delText>look for a</w:delText>
        </w:r>
      </w:del>
      <w:del w:id="86" w:author="Microsoft Office User" w:date="2019-06-06T10:50:00Z">
        <w:r w:rsidDel="00417E92">
          <w:delText xml:space="preserve"> response </w:delText>
        </w:r>
      </w:del>
      <w:del w:id="87" w:author="Microsoft Office User" w:date="2019-06-06T10:49:00Z">
        <w:r w:rsidDel="00417E92">
          <w:delText>may outweigh the local magnitude</w:delText>
        </w:r>
      </w:del>
      <w:ins w:id="88" w:author="Microsoft Office User" w:date="2019-06-06T10:50:00Z">
        <w:r w:rsidR="00417E92">
          <w:t>and that fish consumption was unlikely to</w:t>
        </w:r>
      </w:ins>
      <w:ins w:id="89" w:author="Microsoft Office User" w:date="2019-06-06T10:51:00Z">
        <w:r w:rsidR="00417E92">
          <w:t xml:space="preserve"> have been a factor affecting this in the context of community </w:t>
        </w:r>
        <w:proofErr w:type="spellStart"/>
        <w:r w:rsidR="00417E92">
          <w:t>compisiton</w:t>
        </w:r>
        <w:proofErr w:type="spellEnd"/>
        <w:r w:rsidR="00417E92">
          <w:t xml:space="preserve"> or functional feeding group relative abundance</w:t>
        </w:r>
      </w:ins>
      <w:r>
        <w:t xml:space="preserve">. </w:t>
      </w:r>
      <w:ins w:id="90" w:author="Microsoft Office User" w:date="2019-06-06T10:51:00Z">
        <w:r w:rsidR="00417E92">
          <w:t xml:space="preserve">In the one taxa group for which we did conduct a local assessment of responses, </w:t>
        </w:r>
      </w:ins>
      <w:del w:id="91" w:author="Microsoft Office User" w:date="2019-06-06T10:51:00Z">
        <w:r w:rsidDel="00417E92">
          <w:delText>S</w:delText>
        </w:r>
      </w:del>
      <w:ins w:id="92" w:author="Microsoft Office User" w:date="2019-06-06T10:51:00Z">
        <w:r w:rsidR="00417E92">
          <w:t>s</w:t>
        </w:r>
      </w:ins>
      <w:r>
        <w:t>nails</w:t>
      </w:r>
      <w:ins w:id="93" w:author="Microsoft Office User" w:date="2019-06-06T10:52:00Z">
        <w:r w:rsidR="00417E92">
          <w:t>, we did see</w:t>
        </w:r>
      </w:ins>
      <w:r>
        <w:t xml:space="preserve"> </w:t>
      </w:r>
      <w:del w:id="94" w:author="Microsoft Office User" w:date="2019-06-06T10:51:00Z">
        <w:r w:rsidDel="00417E92">
          <w:delText xml:space="preserve">had </w:delText>
        </w:r>
      </w:del>
      <w:r>
        <w:t>a strong response to the treatment</w:t>
      </w:r>
      <w:del w:id="95" w:author="Microsoft Office User" w:date="2019-06-06T10:52:00Z">
        <w:r w:rsidDel="00417E92">
          <w:delText xml:space="preserve"> in meters adjacent to the gap treatment</w:delText>
        </w:r>
      </w:del>
      <w:r>
        <w:t xml:space="preserve">, but </w:t>
      </w:r>
      <w:ins w:id="96" w:author="Microsoft Office User" w:date="2019-06-06T10:52:00Z">
        <w:r w:rsidR="00417E92">
          <w:t xml:space="preserve">even for these, in </w:t>
        </w:r>
      </w:ins>
      <w:r>
        <w:t xml:space="preserve">our </w:t>
      </w:r>
      <w:r>
        <w:lastRenderedPageBreak/>
        <w:t>reach-scale metric</w:t>
      </w:r>
      <w:ins w:id="97" w:author="Microsoft Office User" w:date="2019-06-06T10:52:00Z">
        <w:r w:rsidR="00417E92">
          <w:t>s</w:t>
        </w:r>
      </w:ins>
      <w:ins w:id="98" w:author="Microsoft Office User" w:date="2019-06-06T11:10:00Z">
        <w:r w:rsidR="00293F97">
          <w:t xml:space="preserve"> from pooled </w:t>
        </w:r>
      </w:ins>
      <w:ins w:id="99" w:author="Microsoft Office User" w:date="2019-06-06T11:11:00Z">
        <w:r w:rsidR="00293F97">
          <w:t>invertebrate samples</w:t>
        </w:r>
      </w:ins>
      <w:ins w:id="100" w:author="Microsoft Office User" w:date="2019-06-06T10:52:00Z">
        <w:r w:rsidR="00417E92">
          <w:t xml:space="preserve">, snails had </w:t>
        </w:r>
      </w:ins>
      <w:del w:id="101" w:author="Microsoft Office User" w:date="2019-06-06T10:52:00Z">
        <w:r w:rsidDel="00417E92">
          <w:delText xml:space="preserve">s for other invertebrate community members showed little </w:delText>
        </w:r>
      </w:del>
      <w:ins w:id="102" w:author="Microsoft Office User" w:date="2019-06-06T10:53:00Z">
        <w:r w:rsidR="00417E92">
          <w:t xml:space="preserve">no significant </w:t>
        </w:r>
      </w:ins>
      <w:r>
        <w:t>BACI response</w:t>
      </w:r>
      <w:ins w:id="103" w:author="Microsoft Office User" w:date="2019-06-06T10:53:00Z">
        <w:r w:rsidR="00417E92">
          <w:t>s</w:t>
        </w:r>
      </w:ins>
      <w:r>
        <w:t>.</w:t>
      </w:r>
    </w:p>
    <w:p w14:paraId="71BEEA70" w14:textId="77777777" w:rsidR="00417E92" w:rsidRDefault="00417E92" w:rsidP="00417E92">
      <w:pPr>
        <w:pStyle w:val="BodyText"/>
      </w:pPr>
      <w:moveToRangeStart w:id="104" w:author="Microsoft Office User" w:date="2019-06-06T10:55:00Z" w:name="move10710973"/>
      <w:moveTo w:id="105" w:author="Microsoft Office User" w:date="2019-06-06T10:55:00Z">
        <w:r>
          <w:t xml:space="preserve">While light increases were large, they were not outside the realm of what occurs naturally in these systems. Is this resilience? Gaps are disturbances in the canopy but opportunity in the stream. But the system </w:t>
        </w:r>
        <w:proofErr w:type="spellStart"/>
        <w:r>
          <w:t>resposnes</w:t>
        </w:r>
        <w:proofErr w:type="spellEnd"/>
        <w:r>
          <w:t xml:space="preserve"> seems limited even if local </w:t>
        </w:r>
        <w:proofErr w:type="spellStart"/>
        <w:r>
          <w:t>resposnes</w:t>
        </w:r>
        <w:proofErr w:type="spellEnd"/>
        <w:r>
          <w:t xml:space="preserve"> may have occurred. Does shading do more than a gap because GPP </w:t>
        </w:r>
        <w:proofErr w:type="spellStart"/>
        <w:r>
          <w:t>photosaturates</w:t>
        </w:r>
        <w:proofErr w:type="spellEnd"/>
        <w:r>
          <w:t xml:space="preserve"> potentially quickly and so above a </w:t>
        </w:r>
        <w:proofErr w:type="spellStart"/>
        <w:r>
          <w:t>ceratina</w:t>
        </w:r>
        <w:proofErr w:type="spellEnd"/>
        <w:r>
          <w:t xml:space="preserve"> point extra light doesn’t help as the system shifts toward nutrient limitation (warren et al 2017), but when shading we push the system toward light limitation where there is a strong and steep linear </w:t>
        </w:r>
        <w:proofErr w:type="spellStart"/>
        <w:r>
          <w:t>releationship</w:t>
        </w:r>
        <w:proofErr w:type="spellEnd"/>
        <w:r>
          <w:t xml:space="preserve"> between light and GPP so adding more shade can really diminish GPP.</w:t>
        </w:r>
      </w:moveTo>
    </w:p>
    <w:p w14:paraId="15932AFD" w14:textId="77777777" w:rsidR="00417E92" w:rsidRDefault="00417E92" w:rsidP="00417E92">
      <w:pPr>
        <w:pStyle w:val="BodyText"/>
      </w:pPr>
      <w:moveToRangeStart w:id="106" w:author="Microsoft Office User" w:date="2019-06-06T10:56:00Z" w:name="move10710990"/>
      <w:moveToRangeEnd w:id="104"/>
      <w:moveTo w:id="107" w:author="Microsoft Office User" w:date="2019-06-06T10:56:00Z">
        <w:r>
          <w:t>At what scale does a response matter? It matters for the periphyton under the gap and maybe the bugs themselves that eat that stuff, but a single gap does not seem to scale up. But in studies of OG versus 2G we do see a response. So how frequently or how large should gaps be to get a response?</w:t>
        </w:r>
      </w:moveTo>
    </w:p>
    <w:moveToRangeEnd w:id="106"/>
    <w:p w14:paraId="56F5F3EF" w14:textId="47B8EC87" w:rsidR="004212C8" w:rsidRDefault="00825127">
      <w:pPr>
        <w:pStyle w:val="BodyText"/>
        <w:rPr>
          <w:ins w:id="108" w:author="Microsoft Office User" w:date="2019-06-06T10:56:00Z"/>
        </w:rPr>
      </w:pPr>
      <w:r>
        <w:t>The reach-scale metrics</w:t>
      </w:r>
      <w:ins w:id="109" w:author="Microsoft Office User" w:date="2019-06-06T11:11:00Z">
        <w:r w:rsidR="00293F97">
          <w:t xml:space="preserve"> for inverts</w:t>
        </w:r>
      </w:ins>
      <w:r>
        <w:t xml:space="preserve"> seem to be in contradiction with previous studies on stream light (@ </w:t>
      </w:r>
      <w:proofErr w:type="spellStart"/>
      <w:r>
        <w:t>Heaston</w:t>
      </w:r>
      <w:proofErr w:type="spellEnd"/>
      <w:r>
        <w:t xml:space="preserve">, </w:t>
      </w:r>
      <w:proofErr w:type="spellStart"/>
      <w:r>
        <w:t>Kaylor</w:t>
      </w:r>
      <w:proofErr w:type="spellEnd"/>
      <w:r>
        <w:t xml:space="preserve">, </w:t>
      </w:r>
      <w:proofErr w:type="spellStart"/>
      <w:r>
        <w:t>Wooton</w:t>
      </w:r>
      <w:proofErr w:type="spellEnd"/>
      <w:r>
        <w:t xml:space="preserve">), but these studies focused on the immediate, within-treatment response of invertebrates and fish to various alterations to light availability. </w:t>
      </w:r>
      <w:ins w:id="110" w:author="Microsoft Office User" w:date="2019-06-06T10:53:00Z">
        <w:r w:rsidR="00417E92">
          <w:t xml:space="preserve">In the </w:t>
        </w:r>
        <w:proofErr w:type="spellStart"/>
        <w:r w:rsidR="00417E92">
          <w:t>Heaston</w:t>
        </w:r>
        <w:proofErr w:type="spellEnd"/>
        <w:r w:rsidR="00417E92">
          <w:t xml:space="preserve"> study that focused on patch and reach scale responses, there was a response in this larger unit with declines in biomass, however</w:t>
        </w:r>
      </w:ins>
      <w:ins w:id="111" w:author="Microsoft Office User" w:date="2019-06-06T10:54:00Z">
        <w:r w:rsidR="00417E92">
          <w:t xml:space="preserve">, these were driven by declines under shaded areas and the shading was severe when present – albeit patchy in </w:t>
        </w:r>
        <w:proofErr w:type="spellStart"/>
        <w:r w:rsidR="00417E92">
          <w:t>distirubiton</w:t>
        </w:r>
        <w:proofErr w:type="spellEnd"/>
        <w:r w:rsidR="00417E92">
          <w:t xml:space="preserve">.  </w:t>
        </w:r>
      </w:ins>
      <w:r>
        <w:t xml:space="preserve">In </w:t>
      </w:r>
      <w:ins w:id="112" w:author="Microsoft Office User" w:date="2019-06-06T10:55:00Z">
        <w:r w:rsidR="00417E92">
          <w:t>considering a local scale</w:t>
        </w:r>
      </w:ins>
      <w:del w:id="113" w:author="Microsoft Office User" w:date="2019-06-06T10:55:00Z">
        <w:r w:rsidDel="00417E92">
          <w:delText>that regard</w:delText>
        </w:r>
      </w:del>
      <w:r>
        <w:t>, our snails responded as expected, but the relative size of our canopy manipulations, one similar to small scale natural disturbances and individual tree mortality, limited reach-level trophic responses.</w:t>
      </w:r>
      <w:ins w:id="114" w:author="Microsoft Office User" w:date="2019-06-06T10:59:00Z">
        <w:r w:rsidR="00771372">
          <w:t xml:space="preserve">  </w:t>
        </w:r>
      </w:ins>
    </w:p>
    <w:p w14:paraId="6F09ABBA" w14:textId="1C56E0FE" w:rsidR="00417E92" w:rsidRDefault="00417E92">
      <w:pPr>
        <w:pStyle w:val="BodyText"/>
        <w:rPr>
          <w:ins w:id="115" w:author="Microsoft Office User" w:date="2019-06-06T10:57:00Z"/>
        </w:rPr>
      </w:pPr>
      <w:ins w:id="116" w:author="Microsoft Office User" w:date="2019-06-06T10:56:00Z">
        <w:r>
          <w:t xml:space="preserve">Community </w:t>
        </w:r>
      </w:ins>
      <w:ins w:id="117" w:author="Microsoft Office User" w:date="2019-06-06T10:57:00Z">
        <w:r>
          <w:t xml:space="preserve">PCA results what have others (in Dave’s lab) found and what did we find here? How </w:t>
        </w:r>
        <w:r w:rsidR="00771372">
          <w:t xml:space="preserve">might these results change if you were to look at other seasons? </w:t>
        </w:r>
      </w:ins>
      <w:ins w:id="118" w:author="Microsoft Office User" w:date="2019-06-06T10:59:00Z">
        <w:r w:rsidR="00771372">
          <w:t xml:space="preserve"> Overall communities were more similar within a stream than across treatments.  This is to be expected but we thought </w:t>
        </w:r>
        <w:proofErr w:type="spellStart"/>
        <w:r w:rsidR="00771372">
          <w:t>tehre</w:t>
        </w:r>
        <w:proofErr w:type="spellEnd"/>
        <w:r w:rsidR="00771372">
          <w:t xml:space="preserve"> would be a shift in the same direction that</w:t>
        </w:r>
      </w:ins>
      <w:ins w:id="119" w:author="Microsoft Office User" w:date="2019-06-06T11:00:00Z">
        <w:r w:rsidR="00771372">
          <w:t xml:space="preserve"> would show up.  We did see trends in SC that fit our hypothesis, that wer</w:t>
        </w:r>
        <w:bookmarkStart w:id="120" w:name="_GoBack"/>
        <w:bookmarkEnd w:id="120"/>
        <w:r w:rsidR="00771372">
          <w:t>e not significant, however what is interesting is that with such different communities between streams the shifts that we saw were a result of changes across a wide r</w:t>
        </w:r>
      </w:ins>
      <w:ins w:id="121" w:author="Microsoft Office User" w:date="2019-06-06T11:01:00Z">
        <w:r w:rsidR="00771372">
          <w:t>ange of taxa, not just one taxa group changing.  So even though there is skepticism about the FFG’s and how they relate to diet (</w:t>
        </w:r>
      </w:ins>
      <w:ins w:id="122" w:author="Microsoft Office User" w:date="2019-06-06T11:02:00Z">
        <w:r w:rsidR="00771372">
          <w:t xml:space="preserve">Revisiting RCC sites in ID </w:t>
        </w:r>
        <w:proofErr w:type="spellStart"/>
        <w:r w:rsidR="00771372">
          <w:t>Rosi</w:t>
        </w:r>
        <w:proofErr w:type="spellEnd"/>
        <w:r w:rsidR="00771372">
          <w:t xml:space="preserve"> and Baxter are co-authors), the trends from</w:t>
        </w:r>
      </w:ins>
      <w:ins w:id="123" w:author="Microsoft Office User" w:date="2019-06-06T11:13:00Z">
        <w:r w:rsidR="00293F97">
          <w:t xml:space="preserve"> </w:t>
        </w:r>
      </w:ins>
      <w:ins w:id="124" w:author="Microsoft Office User" w:date="2019-06-06T11:02:00Z">
        <w:r w:rsidR="00771372">
          <w:t xml:space="preserve">our sites suggest that </w:t>
        </w:r>
      </w:ins>
      <w:ins w:id="125" w:author="Microsoft Office User" w:date="2019-06-06T11:01:00Z">
        <w:r w:rsidR="00771372">
          <w:t>applying an FFG here may be reasonable</w:t>
        </w:r>
      </w:ins>
      <w:ins w:id="126" w:author="Microsoft Office User" w:date="2019-06-06T11:02:00Z">
        <w:r w:rsidR="00771372">
          <w:t>.</w:t>
        </w:r>
      </w:ins>
    </w:p>
    <w:p w14:paraId="4D1EF1F5" w14:textId="37351E12" w:rsidR="00771372" w:rsidRDefault="00771372">
      <w:pPr>
        <w:pStyle w:val="BodyText"/>
        <w:rPr>
          <w:ins w:id="127" w:author="Microsoft Office User" w:date="2019-06-06T10:57:00Z"/>
        </w:rPr>
      </w:pPr>
    </w:p>
    <w:p w14:paraId="0BCF58C2" w14:textId="2D9D4CA4" w:rsidR="00771372" w:rsidRDefault="00771372">
      <w:pPr>
        <w:pStyle w:val="BodyText"/>
      </w:pPr>
      <w:ins w:id="128" w:author="Microsoft Office User" w:date="2019-06-06T10:57:00Z">
        <w:r>
          <w:t xml:space="preserve">IBI </w:t>
        </w:r>
      </w:ins>
      <w:ins w:id="129" w:author="Microsoft Office User" w:date="2019-06-06T10:58:00Z">
        <w:r>
          <w:t xml:space="preserve">what did we see with basic stuff like EPT – any evidence that a gap would negatively affect community?  No – not positive or negative. Seems </w:t>
        </w:r>
        <w:proofErr w:type="spellStart"/>
        <w:r>
          <w:t>realtively</w:t>
        </w:r>
        <w:proofErr w:type="spellEnd"/>
        <w:r>
          <w:t xml:space="preserve"> site-specific.  In</w:t>
        </w:r>
      </w:ins>
    </w:p>
    <w:p w14:paraId="349BFA95" w14:textId="1B85A95C" w:rsidR="004212C8" w:rsidDel="00417E92" w:rsidRDefault="00825127">
      <w:pPr>
        <w:pStyle w:val="BodyText"/>
      </w:pPr>
      <w:moveFromRangeStart w:id="130" w:author="Microsoft Office User" w:date="2019-06-06T10:55:00Z" w:name="move10710973"/>
      <w:moveFrom w:id="131" w:author="Microsoft Office User" w:date="2019-06-06T10:55:00Z">
        <w:r w:rsidDel="00417E92">
          <w:t>While light increases were large, they were not outside the realm of what occurs naturally in these systems. Is this resilience? Gaps are disturbances in the canopy but opportunity in the stream. But the system resposnes seems limited even if local resposnes may have occurred. Does shading do more than a gap because GPP photosaturates potentially quickly and so above a ceratina point extra light doesn’t help as the system shifts toward nutrient limitation (warren et al 2017), but when shading we push the system toward light limitation where there is a strong and steep linear releationship between light and GPP so adding more shade can really diminish GPP.</w:t>
        </w:r>
      </w:moveFrom>
    </w:p>
    <w:p w14:paraId="5EE8E90A" w14:textId="54211E45" w:rsidR="004212C8" w:rsidDel="00417E92" w:rsidRDefault="00825127">
      <w:pPr>
        <w:pStyle w:val="BodyText"/>
      </w:pPr>
      <w:moveFromRangeStart w:id="132" w:author="Microsoft Office User" w:date="2019-06-06T10:56:00Z" w:name="move10710990"/>
      <w:moveFromRangeEnd w:id="130"/>
      <w:moveFrom w:id="133" w:author="Microsoft Office User" w:date="2019-06-06T10:56:00Z">
        <w:r w:rsidDel="00417E92">
          <w:t>At what scale does a response matter? It matters for the periphyton under the gap and maybe the bugs themselves that eat that stuff, but a single gap does not seem to scale up. But in studies of OG versus 2G we do see a response. So how frequently or how large should gaps be to get a response?</w:t>
        </w:r>
      </w:moveFrom>
    </w:p>
    <w:moveFromRangeEnd w:id="132"/>
    <w:p w14:paraId="28410657" w14:textId="7F94A589" w:rsidR="004212C8" w:rsidRDefault="00825127">
      <w:pPr>
        <w:pStyle w:val="BodyText"/>
      </w:pPr>
      <w:r>
        <w:t xml:space="preserve">Fish diets were all over the map. No clear preference or greater abundance of scrapers or any other FFG (or taxa group if we went order) so limited evidence to suggest that the lack </w:t>
      </w:r>
      <w:r>
        <w:lastRenderedPageBreak/>
        <w:t>of a FFG response was due to preferential feeding. Fish were eating in all sites, few (#) empty stomachs.</w:t>
      </w:r>
      <w:ins w:id="134" w:author="Microsoft Office User" w:date="2019-06-06T11:02:00Z">
        <w:r w:rsidR="00771372">
          <w:t xml:space="preserve"> Was </w:t>
        </w:r>
      </w:ins>
      <w:ins w:id="135" w:author="Microsoft Office User" w:date="2019-06-06T11:13:00Z">
        <w:r w:rsidR="00293F97">
          <w:t>the</w:t>
        </w:r>
      </w:ins>
      <w:ins w:id="136" w:author="Microsoft Office User" w:date="2019-06-06T11:02:00Z">
        <w:r w:rsidR="00771372">
          <w:t xml:space="preserve"> character</w:t>
        </w:r>
      </w:ins>
      <w:ins w:id="137" w:author="Microsoft Office User" w:date="2019-06-06T11:03:00Z">
        <w:r w:rsidR="00771372">
          <w:t xml:space="preserve">ization of edible/inedible </w:t>
        </w:r>
        <w:proofErr w:type="spellStart"/>
        <w:r w:rsidR="00771372">
          <w:t>born</w:t>
        </w:r>
        <w:proofErr w:type="spellEnd"/>
        <w:r w:rsidR="00771372">
          <w:t xml:space="preserve"> out by the data?</w:t>
        </w:r>
      </w:ins>
    </w:p>
    <w:p w14:paraId="619D0C0C" w14:textId="77777777" w:rsidR="004212C8" w:rsidRDefault="00825127">
      <w:pPr>
        <w:pStyle w:val="Heading1"/>
      </w:pPr>
      <w:bookmarkStart w:id="138" w:name="conclusion"/>
      <w:bookmarkEnd w:id="138"/>
      <w:r>
        <w:t>Conclusion</w:t>
      </w:r>
    </w:p>
    <w:p w14:paraId="60E41D65" w14:textId="77777777" w:rsidR="004212C8" w:rsidRDefault="00825127">
      <w:pPr>
        <w:pStyle w:val="FirstParagraph"/>
      </w:pPr>
      <w:r>
        <w:t>Gaps do have an effect but it appears to be local – at least for gaps of this size and the effect is muted at the whole reach scale. But more gaps may give us a different answer since there is clearly some local impact.</w:t>
      </w:r>
    </w:p>
    <w:p w14:paraId="2A48A141" w14:textId="77777777" w:rsidR="004212C8" w:rsidRDefault="004212C8">
      <w:pPr>
        <w:pStyle w:val="BodyText"/>
      </w:pPr>
    </w:p>
    <w:p w14:paraId="3F5F143A" w14:textId="77777777" w:rsidR="004212C8" w:rsidRDefault="00825127">
      <w:pPr>
        <w:pStyle w:val="Heading1"/>
      </w:pPr>
      <w:bookmarkStart w:id="139" w:name="references"/>
      <w:bookmarkEnd w:id="139"/>
      <w:r>
        <w:t>References</w:t>
      </w:r>
    </w:p>
    <w:p w14:paraId="3D97D833" w14:textId="77777777" w:rsidR="004212C8" w:rsidRDefault="00825127">
      <w:pPr>
        <w:pStyle w:val="Bibliography"/>
      </w:pPr>
      <w:r>
        <w:t xml:space="preserve">Kaylor, M. J., Warren, D. R., &amp; </w:t>
      </w:r>
      <w:proofErr w:type="spellStart"/>
      <w:r>
        <w:t>Kiffney</w:t>
      </w:r>
      <w:proofErr w:type="spellEnd"/>
      <w:r>
        <w:t xml:space="preserve">, P. M. (2017). Long-term effects of riparian forest harvest on light in pacific northwest (USA) streams. </w:t>
      </w:r>
      <w:r>
        <w:rPr>
          <w:i/>
        </w:rPr>
        <w:t>Freshwater Science</w:t>
      </w:r>
      <w:r>
        <w:t xml:space="preserve">, </w:t>
      </w:r>
      <w:r>
        <w:rPr>
          <w:i/>
        </w:rPr>
        <w:t>36</w:t>
      </w:r>
      <w:r>
        <w:t>(1), 1–13.</w:t>
      </w:r>
    </w:p>
    <w:p w14:paraId="054E0249" w14:textId="77777777" w:rsidR="004212C8" w:rsidRDefault="00825127">
      <w:pPr>
        <w:pStyle w:val="Bibliography"/>
      </w:pPr>
      <w:proofErr w:type="spellStart"/>
      <w:r>
        <w:t>Kreutzweiser</w:t>
      </w:r>
      <w:proofErr w:type="spellEnd"/>
      <w:r>
        <w:t xml:space="preserve">, D. P., Sibley, P. K., Richardson, J. S., &amp; Gordon, A. M. (2012). Introduction and a theoretical basis for using disturbance by forest management activities to sustain aquatic ecosystems. </w:t>
      </w:r>
      <w:r>
        <w:rPr>
          <w:i/>
        </w:rPr>
        <w:t>Freshwater Science</w:t>
      </w:r>
      <w:r>
        <w:t xml:space="preserve">, </w:t>
      </w:r>
      <w:r>
        <w:rPr>
          <w:i/>
        </w:rPr>
        <w:t>31</w:t>
      </w:r>
      <w:r>
        <w:t>(1), 224–231.</w:t>
      </w:r>
    </w:p>
    <w:p w14:paraId="1CBA5143" w14:textId="77777777" w:rsidR="004212C8" w:rsidRDefault="00825127">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w:t>
      </w:r>
      <w:proofErr w:type="spellStart"/>
      <w:r>
        <w:t>hong</w:t>
      </w:r>
      <w:proofErr w:type="spellEnd"/>
      <w:r>
        <w:t xml:space="preserve"> </w:t>
      </w:r>
      <w:proofErr w:type="spellStart"/>
      <w:r>
        <w:t>kong</w:t>
      </w:r>
      <w:proofErr w:type="spellEnd"/>
      <w:r>
        <w:t xml:space="preserve">. </w:t>
      </w:r>
      <w:r>
        <w:rPr>
          <w:i/>
        </w:rPr>
        <w:t>Freshwater Biology</w:t>
      </w:r>
      <w:r>
        <w:t xml:space="preserve">, </w:t>
      </w:r>
      <w:r>
        <w:rPr>
          <w:i/>
        </w:rPr>
        <w:t>54</w:t>
      </w:r>
      <w:r>
        <w:t>(1), 127–141.</w:t>
      </w:r>
    </w:p>
    <w:p w14:paraId="32CC274C" w14:textId="77777777" w:rsidR="004212C8" w:rsidRDefault="00825127">
      <w:pPr>
        <w:pStyle w:val="Bibliography"/>
      </w:pPr>
      <w:proofErr w:type="spellStart"/>
      <w:r>
        <w:t>Macarelli</w:t>
      </w:r>
      <w:proofErr w:type="spellEnd"/>
      <w:r>
        <w:t xml:space="preserve">, A., &amp; others. (2011). Quantity and quality: Unifying food web and ecosystem perspectives on the role of resource subsidies in freshwater. </w:t>
      </w:r>
      <w:r>
        <w:rPr>
          <w:i/>
        </w:rPr>
        <w:t>Ecology</w:t>
      </w:r>
      <w:r>
        <w:t xml:space="preserve">, </w:t>
      </w:r>
      <w:r>
        <w:rPr>
          <w:i/>
        </w:rPr>
        <w:t>92</w:t>
      </w:r>
      <w:r>
        <w:t>, 1215–1225.</w:t>
      </w:r>
    </w:p>
    <w:p w14:paraId="5D0C4BAD" w14:textId="77777777" w:rsidR="004212C8" w:rsidRDefault="00825127">
      <w:pPr>
        <w:pStyle w:val="Bibliography"/>
      </w:pPr>
      <w:r>
        <w:t xml:space="preserve">McCune, B., &amp; </w:t>
      </w:r>
      <w:proofErr w:type="spellStart"/>
      <w:r>
        <w:t>Mefford</w:t>
      </w:r>
      <w:proofErr w:type="spellEnd"/>
      <w:r>
        <w:t xml:space="preserve">, M. J. (2016). </w:t>
      </w:r>
      <w:r>
        <w:rPr>
          <w:i/>
        </w:rPr>
        <w:t>PC-ord. multivariate analysis of ecological data. version 7.</w:t>
      </w:r>
      <w:r>
        <w:t xml:space="preserve"> Gleneden Beach, Oregon, U.S.A.: </w:t>
      </w:r>
      <w:proofErr w:type="spellStart"/>
      <w:r>
        <w:t>MjM</w:t>
      </w:r>
      <w:proofErr w:type="spellEnd"/>
      <w:r>
        <w:t xml:space="preserve"> Software Design.</w:t>
      </w:r>
    </w:p>
    <w:p w14:paraId="3BC0071C" w14:textId="77777777" w:rsidR="004212C8" w:rsidRDefault="00825127">
      <w:pPr>
        <w:pStyle w:val="Bibliography"/>
      </w:pPr>
      <w:r>
        <w:t xml:space="preserve">McCune, B., Grace, J. B., &amp; Urban, D. L. (2002). </w:t>
      </w:r>
      <w:r>
        <w:rPr>
          <w:i/>
        </w:rPr>
        <w:t>Analysis of ecological communities</w:t>
      </w:r>
      <w:r>
        <w:t xml:space="preserve"> (Vol. 28). </w:t>
      </w:r>
      <w:proofErr w:type="spellStart"/>
      <w:r>
        <w:t>MjM</w:t>
      </w:r>
      <w:proofErr w:type="spellEnd"/>
      <w:r>
        <w:t xml:space="preserve"> software design Gleneden Beach, OR.</w:t>
      </w:r>
    </w:p>
    <w:p w14:paraId="50DDA027" w14:textId="77777777" w:rsidR="004212C8" w:rsidRDefault="00825127">
      <w:pPr>
        <w:pStyle w:val="Bibliography"/>
      </w:pPr>
      <w:proofErr w:type="spellStart"/>
      <w:r>
        <w:t>McCutchan</w:t>
      </w:r>
      <w:proofErr w:type="spellEnd"/>
      <w:r>
        <w:t xml:space="preserve">, J. H. J., &amp; Lewis, W. M. J. (2002). Relative importance of carbon sources for macroinvertebrates in a rocky mountain stream. </w:t>
      </w:r>
      <w:r>
        <w:rPr>
          <w:i/>
        </w:rPr>
        <w:t>Limnology and Oceanography</w:t>
      </w:r>
      <w:r>
        <w:t xml:space="preserve">, </w:t>
      </w:r>
      <w:r>
        <w:rPr>
          <w:i/>
        </w:rPr>
        <w:t>47</w:t>
      </w:r>
      <w:r>
        <w:t>(3), 742–752.</w:t>
      </w:r>
    </w:p>
    <w:p w14:paraId="6155CFFB" w14:textId="77777777" w:rsidR="004212C8" w:rsidRDefault="00825127">
      <w:pPr>
        <w:pStyle w:val="Bibliography"/>
      </w:pPr>
      <w:proofErr w:type="spellStart"/>
      <w:r>
        <w:t>Oksanen</w:t>
      </w:r>
      <w:proofErr w:type="spellEnd"/>
      <w:r>
        <w:t xml:space="preserve">, J., Blanchet, F. G., Friendly, M., </w:t>
      </w:r>
      <w:proofErr w:type="spellStart"/>
      <w:r>
        <w:t>Kindt</w:t>
      </w:r>
      <w:proofErr w:type="spellEnd"/>
      <w:r>
        <w:t xml:space="preserve">, R., Legendre, P., McGlinn, D., … Wagner, H. (2018). </w:t>
      </w:r>
      <w:r>
        <w:rPr>
          <w:i/>
        </w:rPr>
        <w:t>Vegan: Community ecology package</w:t>
      </w:r>
      <w:r>
        <w:t xml:space="preserve">. Retrieved from </w:t>
      </w:r>
      <w:hyperlink r:id="rId13">
        <w:r>
          <w:rPr>
            <w:rStyle w:val="Hyperlink"/>
          </w:rPr>
          <w:t>https://CRAN.R-project.org/package=vegan</w:t>
        </w:r>
      </w:hyperlink>
    </w:p>
    <w:p w14:paraId="3418CBE4" w14:textId="77777777" w:rsidR="004212C8" w:rsidRDefault="00825127">
      <w:pPr>
        <w:pStyle w:val="Bibliography"/>
      </w:pPr>
      <w:r>
        <w:t xml:space="preserve">R Core Team. (2018). </w:t>
      </w:r>
      <w:r>
        <w:rPr>
          <w:i/>
        </w:rPr>
        <w:t>R: A language and environment for statistical computing</w:t>
      </w:r>
      <w:r>
        <w:t xml:space="preserve">. Retrieved from </w:t>
      </w:r>
      <w:hyperlink r:id="rId14">
        <w:r>
          <w:rPr>
            <w:rStyle w:val="Hyperlink"/>
          </w:rPr>
          <w:t>https://www.R-project.org/</w:t>
        </w:r>
      </w:hyperlink>
    </w:p>
    <w:p w14:paraId="3652BF66" w14:textId="77777777" w:rsidR="004212C8" w:rsidRDefault="00825127">
      <w:pPr>
        <w:pStyle w:val="Bibliography"/>
      </w:pPr>
      <w:proofErr w:type="spellStart"/>
      <w:r>
        <w:t>Vannote</w:t>
      </w:r>
      <w:proofErr w:type="spellEnd"/>
      <w:r>
        <w:t xml:space="preserve">, R. L., </w:t>
      </w:r>
      <w:proofErr w:type="spellStart"/>
      <w:r>
        <w:t>Minshall</w:t>
      </w:r>
      <w:proofErr w:type="spellEnd"/>
      <w:r>
        <w:t xml:space="preserve">, G. W., Cummins, K. W., </w:t>
      </w:r>
      <w:proofErr w:type="spellStart"/>
      <w:r>
        <w:t>Sedell</w:t>
      </w:r>
      <w:proofErr w:type="spellEnd"/>
      <w:r>
        <w:t xml:space="preserve">, J. R., &amp; Cushing, C. E. (1980). The river continuum concept. </w:t>
      </w:r>
      <w:r>
        <w:rPr>
          <w:i/>
        </w:rPr>
        <w:t>Canadian Journal of Fisheries and Aquatic Sciences</w:t>
      </w:r>
      <w:r>
        <w:t xml:space="preserve">, </w:t>
      </w:r>
      <w:r>
        <w:rPr>
          <w:i/>
        </w:rPr>
        <w:t>37</w:t>
      </w:r>
      <w:r>
        <w:t>(1), 130–137.</w:t>
      </w:r>
    </w:p>
    <w:p w14:paraId="1F85702B" w14:textId="77777777" w:rsidR="004212C8" w:rsidRDefault="00825127">
      <w:pPr>
        <w:pStyle w:val="Bibliography"/>
      </w:pPr>
      <w:proofErr w:type="spellStart"/>
      <w:r>
        <w:lastRenderedPageBreak/>
        <w:t>Wilzbach</w:t>
      </w:r>
      <w:proofErr w:type="spellEnd"/>
      <w:r>
        <w:t xml:space="preserve">, M. A., Cummins, K. W., &amp; Hall, J. D. (1986). Influence of habitat manipulations on interactions between cutthroat trout and invertebrate drift. </w:t>
      </w:r>
      <w:r>
        <w:rPr>
          <w:i/>
        </w:rPr>
        <w:t>Ecology</w:t>
      </w:r>
      <w:r>
        <w:t xml:space="preserve">, </w:t>
      </w:r>
      <w:r>
        <w:rPr>
          <w:i/>
        </w:rPr>
        <w:t>67</w:t>
      </w:r>
      <w:r>
        <w:t>(4), 898–911.</w:t>
      </w:r>
    </w:p>
    <w:sectPr w:rsidR="004212C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 w:author="Microsoft Office User" w:date="2019-06-06T10:43:00Z" w:initials="MOU">
    <w:p w14:paraId="23F5CEF7" w14:textId="0EF03010" w:rsidR="00EC608F" w:rsidRDefault="00EC608F">
      <w:pPr>
        <w:pStyle w:val="CommentText"/>
      </w:pPr>
      <w:r>
        <w:rPr>
          <w:rStyle w:val="CommentReference"/>
        </w:rPr>
        <w:annotationRef/>
      </w:r>
      <w:r>
        <w:t xml:space="preserve">Explain the study design very briefly. – essentially say that we cut gaps in forests to see what the effect of </w:t>
      </w:r>
      <w:proofErr w:type="spellStart"/>
      <w:r>
        <w:t>invidual</w:t>
      </w:r>
      <w:proofErr w:type="spellEnd"/>
      <w:r>
        <w:t xml:space="preserve"> gaps and small light changes would have on the stream.</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F5CE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5CEF7" w16cid:durableId="20A36CD3"/>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6F032" w14:textId="77777777" w:rsidR="007101F2" w:rsidRDefault="007101F2">
      <w:pPr>
        <w:spacing w:after="0"/>
      </w:pPr>
      <w:r>
        <w:separator/>
      </w:r>
    </w:p>
  </w:endnote>
  <w:endnote w:type="continuationSeparator" w:id="0">
    <w:p w14:paraId="0A1E9D4E" w14:textId="77777777" w:rsidR="007101F2" w:rsidRDefault="00710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D3110" w14:textId="77777777" w:rsidR="007101F2" w:rsidRDefault="007101F2">
      <w:r>
        <w:separator/>
      </w:r>
    </w:p>
  </w:footnote>
  <w:footnote w:type="continuationSeparator" w:id="0">
    <w:p w14:paraId="380D37BE" w14:textId="77777777" w:rsidR="007101F2" w:rsidRDefault="007101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669BA1"/>
    <w:multiLevelType w:val="multilevel"/>
    <w:tmpl w:val="55364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378C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dar Mackaness">
    <w15:presenceInfo w15:providerId="None" w15:userId="Cedar Mackaness"/>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416A"/>
    <w:rsid w:val="00293F97"/>
    <w:rsid w:val="003F77E2"/>
    <w:rsid w:val="00417E92"/>
    <w:rsid w:val="004212C8"/>
    <w:rsid w:val="004E29B3"/>
    <w:rsid w:val="00590D07"/>
    <w:rsid w:val="007101F2"/>
    <w:rsid w:val="00771372"/>
    <w:rsid w:val="00784D58"/>
    <w:rsid w:val="00825127"/>
    <w:rsid w:val="008D6863"/>
    <w:rsid w:val="009B668D"/>
    <w:rsid w:val="00A36B75"/>
    <w:rsid w:val="00B6008A"/>
    <w:rsid w:val="00B86B75"/>
    <w:rsid w:val="00BC48D5"/>
    <w:rsid w:val="00C36279"/>
    <w:rsid w:val="00D32B20"/>
    <w:rsid w:val="00E315A3"/>
    <w:rsid w:val="00E84A40"/>
    <w:rsid w:val="00EA7575"/>
    <w:rsid w:val="00EC60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14D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16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16A"/>
    <w:rPr>
      <w:rFonts w:ascii="Times New Roman" w:hAnsi="Times New Roman" w:cs="Times New Roman"/>
      <w:sz w:val="18"/>
      <w:szCs w:val="18"/>
    </w:rPr>
  </w:style>
  <w:style w:type="character" w:styleId="CommentReference">
    <w:name w:val="annotation reference"/>
    <w:basedOn w:val="DefaultParagraphFont"/>
    <w:semiHidden/>
    <w:unhideWhenUsed/>
    <w:rsid w:val="00EC608F"/>
    <w:rPr>
      <w:sz w:val="16"/>
      <w:szCs w:val="16"/>
    </w:rPr>
  </w:style>
  <w:style w:type="paragraph" w:styleId="CommentText">
    <w:name w:val="annotation text"/>
    <w:basedOn w:val="Normal"/>
    <w:link w:val="CommentTextChar"/>
    <w:semiHidden/>
    <w:unhideWhenUsed/>
    <w:rsid w:val="00EC608F"/>
    <w:rPr>
      <w:sz w:val="20"/>
      <w:szCs w:val="20"/>
    </w:rPr>
  </w:style>
  <w:style w:type="character" w:customStyle="1" w:styleId="CommentTextChar">
    <w:name w:val="Comment Text Char"/>
    <w:basedOn w:val="DefaultParagraphFont"/>
    <w:link w:val="CommentText"/>
    <w:semiHidden/>
    <w:rsid w:val="00EC608F"/>
    <w:rPr>
      <w:sz w:val="20"/>
      <w:szCs w:val="20"/>
    </w:rPr>
  </w:style>
  <w:style w:type="paragraph" w:styleId="CommentSubject">
    <w:name w:val="annotation subject"/>
    <w:basedOn w:val="CommentText"/>
    <w:next w:val="CommentText"/>
    <w:link w:val="CommentSubjectChar"/>
    <w:semiHidden/>
    <w:unhideWhenUsed/>
    <w:rsid w:val="00EC608F"/>
    <w:rPr>
      <w:b/>
      <w:bCs/>
    </w:rPr>
  </w:style>
  <w:style w:type="character" w:customStyle="1" w:styleId="CommentSubjectChar">
    <w:name w:val="Comment Subject Char"/>
    <w:basedOn w:val="CommentTextChar"/>
    <w:link w:val="CommentSubject"/>
    <w:semiHidden/>
    <w:rsid w:val="00EC60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CRAN.R-project.org/package=vegan" TargetMode="External"/><Relationship Id="rId14" Type="http://schemas.openxmlformats.org/officeDocument/2006/relationships/hyperlink" Target="https://www.R-project.org/" TargetMode="Externa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8"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4578</Words>
  <Characters>26096</Characters>
  <Application>Microsoft Macintosh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Response of Stream Macroinvertebrate Community to Canopy-opening Manipulations</vt:lpstr>
    </vt:vector>
  </TitlesOfParts>
  <Company/>
  <LinksUpToDate>false</LinksUpToDate>
  <CharactersWithSpaces>30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cp:lastModifiedBy>Cedar Mackaness</cp:lastModifiedBy>
  <cp:revision>4</cp:revision>
  <dcterms:created xsi:type="dcterms:W3CDTF">2019-06-06T18:07:00Z</dcterms:created>
  <dcterms:modified xsi:type="dcterms:W3CDTF">2019-06-07T00:59:00Z</dcterms:modified>
</cp:coreProperties>
</file>